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22C06" w14:textId="29F48C21" w:rsidR="004077B6" w:rsidRPr="004977CA" w:rsidRDefault="00A26519" w:rsidP="00A265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6519">
        <w:rPr>
          <w:rFonts w:ascii="Times New Roman" w:eastAsia="Times New Roman" w:hAnsi="Times New Roman" w:cs="Times New Roman" w:hint="eastAsia"/>
          <w:sz w:val="24"/>
          <w:szCs w:val="24"/>
        </w:rPr>
        <w:t>(T15)</w:t>
      </w:r>
      <w:r w:rsidRPr="00A26519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A26519">
        <w:rPr>
          <w:rFonts w:ascii="Times New Roman" w:eastAsia="Times New Roman" w:hAnsi="Times New Roman" w:cs="Times New Roman" w:hint="eastAsia"/>
          <w:sz w:val="24"/>
          <w:szCs w:val="24"/>
        </w:rPr>
        <w:t>SetOperators</w:t>
      </w:r>
      <w:proofErr w:type="spellEnd"/>
      <w:r w:rsidRPr="00A26519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A26519">
        <w:rPr>
          <w:rFonts w:ascii="Times New Roman" w:eastAsia="Times New Roman" w:hAnsi="Times New Roman" w:cs="Times New Roman" w:hint="eastAsia"/>
          <w:sz w:val="24"/>
          <w:szCs w:val="24"/>
        </w:rPr>
        <w:t>Distinct</w:t>
      </w:r>
      <w:r w:rsidRPr="00A2651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A26519">
        <w:rPr>
          <w:rFonts w:ascii="Times New Roman" w:eastAsia="Times New Roman" w:hAnsi="Times New Roman" w:cs="Times New Roman" w:hint="eastAsia"/>
          <w:sz w:val="24"/>
          <w:szCs w:val="24"/>
        </w:rPr>
        <w:t>Union</w:t>
      </w:r>
      <w:r w:rsidRPr="00A2651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A26519">
        <w:rPr>
          <w:rFonts w:ascii="Times New Roman" w:eastAsia="Times New Roman" w:hAnsi="Times New Roman" w:cs="Times New Roman" w:hint="eastAsia"/>
          <w:sz w:val="24"/>
          <w:szCs w:val="24"/>
        </w:rPr>
        <w:t>Intersect</w:t>
      </w:r>
      <w:r w:rsidRPr="00A2651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A26519">
        <w:rPr>
          <w:rFonts w:ascii="Times New Roman" w:eastAsia="Times New Roman" w:hAnsi="Times New Roman" w:cs="Times New Roman" w:hint="eastAsia"/>
          <w:sz w:val="24"/>
          <w:szCs w:val="24"/>
        </w:rPr>
        <w:t>Except</w:t>
      </w:r>
      <w:r w:rsidRPr="00A26519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A26519">
        <w:rPr>
          <w:rFonts w:ascii="Times New Roman" w:eastAsia="Times New Roman" w:hAnsi="Times New Roman" w:cs="Times New Roman" w:hint="eastAsia"/>
          <w:sz w:val="24"/>
          <w:szCs w:val="24"/>
        </w:rPr>
        <w:t>Concat</w:t>
      </w:r>
      <w:proofErr w:type="spellEnd"/>
      <w:r w:rsidR="004077B6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4077B6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077B6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4077B6">
        <w:rPr>
          <w:rFonts w:ascii="Times New Roman" w:eastAsia="Times New Roman" w:hAnsi="Times New Roman" w:cs="Times New Roman"/>
          <w:sz w:val="24"/>
          <w:szCs w:val="24"/>
        </w:rPr>
        <w:br/>
      </w:r>
      <w:r w:rsidR="004077B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077B6">
        <w:rPr>
          <w:rFonts w:ascii="Times New Roman" w:eastAsia="Times New Roman" w:hAnsi="Times New Roman" w:cs="Times New Roman"/>
          <w:sz w:val="24"/>
          <w:szCs w:val="24"/>
        </w:rPr>
        <w:br/>
      </w:r>
      <w:r w:rsidRPr="00A26519">
        <w:rPr>
          <w:rFonts w:ascii="Times New Roman" w:eastAsia="Times New Roman" w:hAnsi="Times New Roman" w:cs="Times New Roman" w:hint="eastAsia"/>
          <w:sz w:val="24"/>
          <w:szCs w:val="24"/>
        </w:rPr>
        <w:t>(T15)</w:t>
      </w:r>
      <w:r w:rsidRPr="00A26519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A26519">
        <w:rPr>
          <w:rFonts w:ascii="Times New Roman" w:eastAsia="Times New Roman" w:hAnsi="Times New Roman" w:cs="Times New Roman" w:hint="eastAsia"/>
          <w:sz w:val="24"/>
          <w:szCs w:val="24"/>
        </w:rPr>
        <w:t>SetOperators</w:t>
      </w:r>
      <w:proofErr w:type="spellEnd"/>
      <w:r w:rsidRPr="00A26519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A26519">
        <w:rPr>
          <w:rFonts w:ascii="Times New Roman" w:eastAsia="Times New Roman" w:hAnsi="Times New Roman" w:cs="Times New Roman" w:hint="eastAsia"/>
          <w:sz w:val="24"/>
          <w:szCs w:val="24"/>
        </w:rPr>
        <w:t>Distinct</w:t>
      </w:r>
      <w:r w:rsidRPr="00A2651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A26519">
        <w:rPr>
          <w:rFonts w:ascii="Times New Roman" w:eastAsia="Times New Roman" w:hAnsi="Times New Roman" w:cs="Times New Roman" w:hint="eastAsia"/>
          <w:sz w:val="24"/>
          <w:szCs w:val="24"/>
        </w:rPr>
        <w:t>Union</w:t>
      </w:r>
      <w:r w:rsidRPr="00A2651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A26519">
        <w:rPr>
          <w:rFonts w:ascii="Times New Roman" w:eastAsia="Times New Roman" w:hAnsi="Times New Roman" w:cs="Times New Roman" w:hint="eastAsia"/>
          <w:sz w:val="24"/>
          <w:szCs w:val="24"/>
        </w:rPr>
        <w:t>Intersect</w:t>
      </w:r>
      <w:r w:rsidRPr="00A2651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A26519">
        <w:rPr>
          <w:rFonts w:ascii="Times New Roman" w:eastAsia="Times New Roman" w:hAnsi="Times New Roman" w:cs="Times New Roman" w:hint="eastAsia"/>
          <w:sz w:val="24"/>
          <w:szCs w:val="24"/>
        </w:rPr>
        <w:t>Except</w:t>
      </w:r>
      <w:r w:rsidRPr="00A26519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A26519">
        <w:rPr>
          <w:rFonts w:ascii="Times New Roman" w:eastAsia="Times New Roman" w:hAnsi="Times New Roman" w:cs="Times New Roman" w:hint="eastAsia"/>
          <w:sz w:val="24"/>
          <w:szCs w:val="24"/>
        </w:rPr>
        <w:t>Concat</w:t>
      </w:r>
      <w:proofErr w:type="spellEnd"/>
      <w:r w:rsidR="004077B6">
        <w:rPr>
          <w:rFonts w:ascii="新細明體" w:eastAsia="新細明體" w:hAnsi="新細明體" w:cs="新細明體"/>
          <w:sz w:val="24"/>
          <w:szCs w:val="24"/>
        </w:rPr>
        <w:br/>
      </w:r>
      <w:r w:rsidR="004077B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077B6">
        <w:rPr>
          <w:rFonts w:ascii="Times New Roman" w:eastAsia="Times New Roman" w:hAnsi="Times New Roman" w:cs="Times New Roman"/>
          <w:sz w:val="24"/>
          <w:szCs w:val="24"/>
        </w:rPr>
        <w:br/>
      </w:r>
      <w:r w:rsidR="004077B6" w:rsidRPr="004977CA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6C9F9F52" w14:textId="77777777" w:rsidR="004077B6" w:rsidRPr="004977CA" w:rsidRDefault="004077B6" w:rsidP="00A265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77C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2AFEF05" w14:textId="77777777" w:rsidR="004077B6" w:rsidRPr="004977CA" w:rsidRDefault="004077B6" w:rsidP="00A265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77CA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727171BF" w14:textId="77777777" w:rsidR="004077B6" w:rsidRPr="004977CA" w:rsidRDefault="004077B6" w:rsidP="00A265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77CA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4977CA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4977CA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0525B1EA" w14:textId="77777777" w:rsidR="004077B6" w:rsidRPr="004977CA" w:rsidRDefault="004077B6" w:rsidP="00A265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77C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9126236" w14:textId="7E418771" w:rsidR="00812969" w:rsidRDefault="004077B6" w:rsidP="00A26519">
      <w:pPr>
        <w:spacing w:after="0"/>
      </w:pPr>
      <w:r w:rsidRPr="004977CA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4977CA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4977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977CA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614E9738" w14:textId="77777777" w:rsidR="00812969" w:rsidRDefault="00812969" w:rsidP="00A26519">
      <w:pPr>
        <w:spacing w:after="0"/>
        <w:rPr>
          <w:sz w:val="18"/>
          <w:szCs w:val="18"/>
        </w:rPr>
      </w:pPr>
    </w:p>
    <w:p w14:paraId="1F0C24E0" w14:textId="77777777" w:rsidR="00812969" w:rsidRDefault="00812969" w:rsidP="00A26519">
      <w:pPr>
        <w:spacing w:after="0"/>
        <w:rPr>
          <w:sz w:val="24"/>
          <w:szCs w:val="24"/>
        </w:rPr>
      </w:pPr>
      <w:r>
        <w:rPr>
          <w:rFonts w:ascii="Tahoma" w:hAnsi="Tahoma" w:cs="Tahoma"/>
          <w:sz w:val="48"/>
          <w:szCs w:val="48"/>
        </w:rPr>
        <w:t>0. Summary</w:t>
      </w:r>
    </w:p>
    <w:p w14:paraId="2FEF5D93" w14:textId="77777777" w:rsidR="00812969" w:rsidRDefault="00812969" w:rsidP="00A26519">
      <w:pPr>
        <w:spacing w:after="0"/>
        <w:rPr>
          <w:sz w:val="18"/>
          <w:szCs w:val="18"/>
        </w:rPr>
      </w:pPr>
    </w:p>
    <w:p w14:paraId="0CE58CB9" w14:textId="77777777" w:rsidR="00812969" w:rsidRDefault="00812969" w:rsidP="00A26519">
      <w:pPr>
        <w:spacing w:after="0"/>
        <w:rPr>
          <w:sz w:val="18"/>
          <w:szCs w:val="18"/>
        </w:rPr>
      </w:pPr>
    </w:p>
    <w:p w14:paraId="5D545126" w14:textId="77777777" w:rsidR="00812969" w:rsidRDefault="00812969" w:rsidP="00A26519">
      <w:pPr>
        <w:spacing w:after="0"/>
        <w:rPr>
          <w:sz w:val="24"/>
          <w:szCs w:val="24"/>
        </w:rPr>
      </w:pPr>
      <w:r>
        <w:rPr>
          <w:sz w:val="27"/>
          <w:szCs w:val="27"/>
        </w:rPr>
        <w:t>0.</w:t>
      </w:r>
    </w:p>
    <w:p w14:paraId="06BA04A3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-----------------</w:t>
      </w:r>
    </w:p>
    <w:p w14:paraId="29508EEC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0.1.</w:t>
      </w:r>
    </w:p>
    <w:p w14:paraId="1287C5EF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Three popular ways to solve the problems of </w:t>
      </w:r>
      <w:proofErr w:type="gramStart"/>
      <w:r>
        <w:rPr>
          <w:sz w:val="27"/>
          <w:szCs w:val="27"/>
        </w:rPr>
        <w:t>Contains(</w:t>
      </w:r>
      <w:proofErr w:type="gramEnd"/>
      <w:r>
        <w:rPr>
          <w:sz w:val="27"/>
          <w:szCs w:val="27"/>
        </w:rPr>
        <w:t xml:space="preserve">) and Equals() and </w:t>
      </w:r>
      <w:proofErr w:type="spellStart"/>
      <w:r>
        <w:rPr>
          <w:sz w:val="27"/>
          <w:szCs w:val="27"/>
        </w:rPr>
        <w:t>SequenceEqual</w:t>
      </w:r>
      <w:proofErr w:type="spellEnd"/>
      <w:r>
        <w:rPr>
          <w:sz w:val="27"/>
          <w:szCs w:val="27"/>
        </w:rPr>
        <w:t xml:space="preserve">() for Reference Type, </w:t>
      </w:r>
      <w:proofErr w:type="spellStart"/>
      <w:r>
        <w:rPr>
          <w:sz w:val="27"/>
          <w:szCs w:val="27"/>
        </w:rPr>
        <w:t>ClassA</w:t>
      </w:r>
      <w:proofErr w:type="spellEnd"/>
    </w:p>
    <w:p w14:paraId="7DC11F43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74D94B71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0.1.1.</w:t>
      </w:r>
    </w:p>
    <w:p w14:paraId="4F3022DD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Override </w:t>
      </w:r>
      <w:proofErr w:type="gramStart"/>
      <w:r>
        <w:rPr>
          <w:sz w:val="27"/>
          <w:szCs w:val="27"/>
        </w:rPr>
        <w:t>Equals(</w:t>
      </w:r>
      <w:proofErr w:type="gramEnd"/>
      <w:r>
        <w:rPr>
          <w:sz w:val="27"/>
          <w:szCs w:val="27"/>
        </w:rPr>
        <w:t xml:space="preserve">) and </w:t>
      </w:r>
      <w:proofErr w:type="spellStart"/>
      <w:r>
        <w:rPr>
          <w:sz w:val="27"/>
          <w:szCs w:val="27"/>
        </w:rPr>
        <w:t>GetHashCode</w:t>
      </w:r>
      <w:proofErr w:type="spellEnd"/>
      <w:r>
        <w:rPr>
          <w:sz w:val="27"/>
          <w:szCs w:val="27"/>
        </w:rPr>
        <w:t>() methods in </w:t>
      </w:r>
      <w:proofErr w:type="spellStart"/>
      <w:r>
        <w:rPr>
          <w:sz w:val="27"/>
          <w:szCs w:val="27"/>
        </w:rPr>
        <w:t>ClassA</w:t>
      </w:r>
      <w:proofErr w:type="spellEnd"/>
    </w:p>
    <w:p w14:paraId="04B65906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6281DB66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0.1.2.</w:t>
      </w:r>
    </w:p>
    <w:p w14:paraId="2ACAB5F1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If you </w:t>
      </w:r>
      <w:proofErr w:type="spellStart"/>
      <w:r>
        <w:rPr>
          <w:sz w:val="27"/>
          <w:szCs w:val="27"/>
        </w:rPr>
        <w:t>can not</w:t>
      </w:r>
      <w:proofErr w:type="spellEnd"/>
      <w:r>
        <w:rPr>
          <w:sz w:val="27"/>
          <w:szCs w:val="27"/>
        </w:rPr>
        <w:t xml:space="preserve"> access 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, then</w:t>
      </w:r>
    </w:p>
    <w:p w14:paraId="3DB2A8E1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Use another overloaded version of </w:t>
      </w:r>
      <w:proofErr w:type="spellStart"/>
      <w:r>
        <w:rPr>
          <w:sz w:val="27"/>
          <w:szCs w:val="27"/>
        </w:rPr>
        <w:t>SequenceEqual</w:t>
      </w:r>
      <w:proofErr w:type="spellEnd"/>
      <w:r>
        <w:rPr>
          <w:sz w:val="27"/>
          <w:szCs w:val="27"/>
        </w:rPr>
        <w:t>(</w:t>
      </w:r>
      <w:proofErr w:type="gramStart"/>
      <w:r>
        <w:rPr>
          <w:sz w:val="27"/>
          <w:szCs w:val="27"/>
        </w:rPr>
        <w:t>),Contains</w:t>
      </w:r>
      <w:proofErr w:type="gramEnd"/>
      <w:r>
        <w:rPr>
          <w:sz w:val="27"/>
          <w:szCs w:val="27"/>
        </w:rPr>
        <w:t xml:space="preserve">() method which can take a sub-class of </w:t>
      </w:r>
      <w:proofErr w:type="spellStart"/>
      <w:r>
        <w:rPr>
          <w:sz w:val="27"/>
          <w:szCs w:val="27"/>
        </w:rPr>
        <w:t>IEqualityComparer</w:t>
      </w:r>
      <w:proofErr w:type="spellEnd"/>
      <w:r>
        <w:rPr>
          <w:sz w:val="27"/>
          <w:szCs w:val="27"/>
        </w:rPr>
        <w:t xml:space="preserve"> as parameter.</w:t>
      </w:r>
    </w:p>
    <w:p w14:paraId="0A05A0C6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14F58806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0.1.3.</w:t>
      </w:r>
    </w:p>
    <w:p w14:paraId="2A701B95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If you </w:t>
      </w:r>
      <w:proofErr w:type="spellStart"/>
      <w:r>
        <w:rPr>
          <w:sz w:val="27"/>
          <w:szCs w:val="27"/>
        </w:rPr>
        <w:t>can not</w:t>
      </w:r>
      <w:proofErr w:type="spellEnd"/>
      <w:r>
        <w:rPr>
          <w:sz w:val="27"/>
          <w:szCs w:val="27"/>
        </w:rPr>
        <w:t xml:space="preserve"> access 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, then</w:t>
      </w:r>
    </w:p>
    <w:p w14:paraId="29DEEEF5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use </w:t>
      </w:r>
      <w:proofErr w:type="gramStart"/>
      <w:r>
        <w:rPr>
          <w:sz w:val="27"/>
          <w:szCs w:val="27"/>
        </w:rPr>
        <w:t>Select(</w:t>
      </w:r>
      <w:proofErr w:type="gramEnd"/>
      <w:r>
        <w:rPr>
          <w:sz w:val="27"/>
          <w:szCs w:val="27"/>
        </w:rPr>
        <w:t xml:space="preserve">) or </w:t>
      </w:r>
      <w:proofErr w:type="spellStart"/>
      <w:r>
        <w:rPr>
          <w:sz w:val="27"/>
          <w:szCs w:val="27"/>
        </w:rPr>
        <w:t>SelectMany</w:t>
      </w:r>
      <w:proofErr w:type="spellEnd"/>
      <w:r>
        <w:rPr>
          <w:sz w:val="27"/>
          <w:szCs w:val="27"/>
        </w:rPr>
        <w:t>() to project into a new anonymous type, </w:t>
      </w:r>
    </w:p>
    <w:p w14:paraId="6881FFF3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which overrides </w:t>
      </w:r>
      <w:proofErr w:type="gramStart"/>
      <w:r>
        <w:rPr>
          <w:sz w:val="27"/>
          <w:szCs w:val="27"/>
        </w:rPr>
        <w:t>Equals(</w:t>
      </w:r>
      <w:proofErr w:type="gramEnd"/>
      <w:r>
        <w:rPr>
          <w:sz w:val="27"/>
          <w:szCs w:val="27"/>
        </w:rPr>
        <w:t xml:space="preserve">) and </w:t>
      </w:r>
      <w:proofErr w:type="spellStart"/>
      <w:r>
        <w:rPr>
          <w:sz w:val="27"/>
          <w:szCs w:val="27"/>
        </w:rPr>
        <w:t>GetHashCode</w:t>
      </w:r>
      <w:proofErr w:type="spellEnd"/>
      <w:r>
        <w:rPr>
          <w:sz w:val="27"/>
          <w:szCs w:val="27"/>
        </w:rPr>
        <w:t>() methods.</w:t>
      </w:r>
    </w:p>
    <w:p w14:paraId="5E44EA09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-----------------</w:t>
      </w:r>
    </w:p>
    <w:p w14:paraId="14D35688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0.2.</w:t>
      </w:r>
    </w:p>
    <w:p w14:paraId="0AAB4B2B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Three popular ways to solve the problems of </w:t>
      </w:r>
      <w:proofErr w:type="gramStart"/>
      <w:r>
        <w:rPr>
          <w:sz w:val="27"/>
          <w:szCs w:val="27"/>
        </w:rPr>
        <w:t>Compare(</w:t>
      </w:r>
      <w:proofErr w:type="gramEnd"/>
      <w:r>
        <w:rPr>
          <w:sz w:val="27"/>
          <w:szCs w:val="27"/>
        </w:rPr>
        <w:t xml:space="preserve">) and Sort() for Reference Type, </w:t>
      </w:r>
      <w:proofErr w:type="spellStart"/>
      <w:r>
        <w:rPr>
          <w:sz w:val="27"/>
          <w:szCs w:val="27"/>
        </w:rPr>
        <w:t>ClassA</w:t>
      </w:r>
      <w:proofErr w:type="spellEnd"/>
    </w:p>
    <w:p w14:paraId="686F6718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14D2DF95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0.2.1.</w:t>
      </w:r>
    </w:p>
    <w:p w14:paraId="78D82520" w14:textId="77777777" w:rsidR="00812969" w:rsidRDefault="00812969" w:rsidP="00A26519">
      <w:pPr>
        <w:spacing w:after="0"/>
        <w:rPr>
          <w:sz w:val="27"/>
          <w:szCs w:val="27"/>
        </w:rPr>
      </w:pP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 xml:space="preserve"> implement </w:t>
      </w:r>
      <w:proofErr w:type="spellStart"/>
      <w:r>
        <w:rPr>
          <w:sz w:val="27"/>
          <w:szCs w:val="27"/>
        </w:rPr>
        <w:t>IComparable</w:t>
      </w:r>
      <w:proofErr w:type="spellEnd"/>
      <w:r>
        <w:rPr>
          <w:sz w:val="27"/>
          <w:szCs w:val="27"/>
        </w:rPr>
        <w:t>&lt;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&gt;</w:t>
      </w:r>
    </w:p>
    <w:p w14:paraId="17154034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and then implement </w:t>
      </w:r>
    </w:p>
    <w:p w14:paraId="254CBCDF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//public int </w:t>
      </w:r>
      <w:proofErr w:type="spellStart"/>
      <w:proofErr w:type="gramStart"/>
      <w:r>
        <w:rPr>
          <w:sz w:val="27"/>
          <w:szCs w:val="27"/>
        </w:rPr>
        <w:t>CompareTo</w:t>
      </w:r>
      <w:proofErr w:type="spellEnd"/>
      <w:r>
        <w:rPr>
          <w:sz w:val="27"/>
          <w:szCs w:val="27"/>
        </w:rPr>
        <w:t>(</w:t>
      </w:r>
      <w:proofErr w:type="spellStart"/>
      <w:proofErr w:type="gramEnd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 xml:space="preserve"> other)</w:t>
      </w:r>
    </w:p>
    <w:p w14:paraId="0BF67069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084324DE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0.2.2.</w:t>
      </w:r>
    </w:p>
    <w:p w14:paraId="12EA1F62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lastRenderedPageBreak/>
        <w:t xml:space="preserve">If you </w:t>
      </w:r>
      <w:proofErr w:type="spellStart"/>
      <w:r>
        <w:rPr>
          <w:sz w:val="27"/>
          <w:szCs w:val="27"/>
        </w:rPr>
        <w:t>can not</w:t>
      </w:r>
      <w:proofErr w:type="spellEnd"/>
      <w:r>
        <w:rPr>
          <w:sz w:val="27"/>
          <w:szCs w:val="27"/>
        </w:rPr>
        <w:t xml:space="preserve"> access 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, then</w:t>
      </w:r>
    </w:p>
    <w:p w14:paraId="3AC2B810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use other class to implement </w:t>
      </w:r>
      <w:proofErr w:type="spellStart"/>
      <w:r>
        <w:rPr>
          <w:sz w:val="27"/>
          <w:szCs w:val="27"/>
        </w:rPr>
        <w:t>IComparer</w:t>
      </w:r>
      <w:proofErr w:type="spellEnd"/>
      <w:r>
        <w:rPr>
          <w:sz w:val="27"/>
          <w:szCs w:val="27"/>
        </w:rPr>
        <w:t>&lt;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&gt;</w:t>
      </w:r>
    </w:p>
    <w:p w14:paraId="5B1BFFE6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E.g.</w:t>
      </w:r>
    </w:p>
    <w:p w14:paraId="5C34FC56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//public class </w:t>
      </w:r>
      <w:proofErr w:type="spellStart"/>
      <w:r>
        <w:rPr>
          <w:sz w:val="27"/>
          <w:szCs w:val="27"/>
        </w:rPr>
        <w:t>ClassACompareName</w:t>
      </w:r>
      <w:proofErr w:type="spellEnd"/>
      <w:r>
        <w:rPr>
          <w:sz w:val="27"/>
          <w:szCs w:val="27"/>
        </w:rPr>
        <w:t xml:space="preserve">: </w:t>
      </w:r>
      <w:proofErr w:type="spellStart"/>
      <w:r>
        <w:rPr>
          <w:sz w:val="27"/>
          <w:szCs w:val="27"/>
        </w:rPr>
        <w:t>IComparer</w:t>
      </w:r>
      <w:proofErr w:type="spellEnd"/>
      <w:r>
        <w:rPr>
          <w:sz w:val="27"/>
          <w:szCs w:val="27"/>
        </w:rPr>
        <w:t>&lt;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 &gt;</w:t>
      </w:r>
    </w:p>
    <w:p w14:paraId="77C14AA7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and then implement</w:t>
      </w:r>
    </w:p>
    <w:p w14:paraId="4D59D996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public int </w:t>
      </w:r>
      <w:proofErr w:type="gramStart"/>
      <w:r>
        <w:rPr>
          <w:sz w:val="27"/>
          <w:szCs w:val="27"/>
        </w:rPr>
        <w:t>Compare(</w:t>
      </w:r>
      <w:proofErr w:type="spellStart"/>
      <w:proofErr w:type="gramEnd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 current, 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 other)</w:t>
      </w:r>
    </w:p>
    <w:p w14:paraId="0AFD1F25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2BA08524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0.2.3.</w:t>
      </w:r>
    </w:p>
    <w:p w14:paraId="4820807B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If you </w:t>
      </w:r>
      <w:proofErr w:type="spellStart"/>
      <w:r>
        <w:rPr>
          <w:sz w:val="27"/>
          <w:szCs w:val="27"/>
        </w:rPr>
        <w:t>can not</w:t>
      </w:r>
      <w:proofErr w:type="spellEnd"/>
      <w:r>
        <w:rPr>
          <w:sz w:val="27"/>
          <w:szCs w:val="27"/>
        </w:rPr>
        <w:t xml:space="preserve"> access 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, then</w:t>
      </w:r>
    </w:p>
    <w:p w14:paraId="21EDD6B0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sz w:val="27"/>
          <w:szCs w:val="27"/>
        </w:rPr>
        <w:t>use anonymous type to provide the method to compare.</w:t>
      </w:r>
    </w:p>
    <w:p w14:paraId="3C51D5E9" w14:textId="77777777" w:rsidR="00812969" w:rsidRDefault="00812969" w:rsidP="00A26519">
      <w:pPr>
        <w:spacing w:after="0"/>
        <w:rPr>
          <w:sz w:val="24"/>
          <w:szCs w:val="24"/>
        </w:rPr>
      </w:pPr>
    </w:p>
    <w:p w14:paraId="2A88196C" w14:textId="77777777" w:rsidR="00812969" w:rsidRDefault="00812969" w:rsidP="00A26519">
      <w:pPr>
        <w:spacing w:after="0"/>
      </w:pPr>
      <w:r>
        <w:t>1.</w:t>
      </w:r>
    </w:p>
    <w:p w14:paraId="42440C8A" w14:textId="77777777" w:rsidR="00812969" w:rsidRDefault="00812969" w:rsidP="00A26519">
      <w:pPr>
        <w:spacing w:after="0"/>
      </w:pPr>
      <w:r>
        <w:t>Distinct, Union, Intersect, Except, and </w:t>
      </w:r>
      <w:proofErr w:type="spellStart"/>
      <w:r>
        <w:t>Concat</w:t>
      </w:r>
      <w:proofErr w:type="spellEnd"/>
      <w:r>
        <w:t xml:space="preserve"> are Set operators.</w:t>
      </w:r>
    </w:p>
    <w:p w14:paraId="47A1EED6" w14:textId="77777777" w:rsidR="00812969" w:rsidRDefault="00812969" w:rsidP="00A26519">
      <w:pPr>
        <w:spacing w:after="0"/>
      </w:pPr>
      <w:r>
        <w:t>-----------------------------------</w:t>
      </w:r>
    </w:p>
    <w:p w14:paraId="2A546661" w14:textId="77777777" w:rsidR="00812969" w:rsidRDefault="00812969" w:rsidP="00A26519">
      <w:pPr>
        <w:spacing w:after="0"/>
      </w:pPr>
      <w:r>
        <w:t>1.1.</w:t>
      </w:r>
    </w:p>
    <w:p w14:paraId="02E85A87" w14:textId="77777777" w:rsidR="00812969" w:rsidRDefault="00812969" w:rsidP="00A26519">
      <w:pPr>
        <w:spacing w:after="0"/>
      </w:pPr>
      <w:proofErr w:type="gramStart"/>
      <w:r>
        <w:t>Distinct(</w:t>
      </w:r>
      <w:proofErr w:type="gramEnd"/>
      <w:r>
        <w:t>)</w:t>
      </w:r>
    </w:p>
    <w:p w14:paraId="26E5A4DE" w14:textId="77777777" w:rsidR="00812969" w:rsidRDefault="00812969" w:rsidP="00A26519">
      <w:pPr>
        <w:spacing w:after="0"/>
      </w:pPr>
      <w:r>
        <w:t>Reference:</w:t>
      </w:r>
    </w:p>
    <w:p w14:paraId="52F2987D" w14:textId="77777777" w:rsidR="00812969" w:rsidRDefault="00000000" w:rsidP="00A26519">
      <w:pPr>
        <w:spacing w:after="0"/>
      </w:pPr>
      <w:hyperlink r:id="rId9" w:history="1">
        <w:r w:rsidR="00812969">
          <w:rPr>
            <w:rStyle w:val="Hyperlink"/>
          </w:rPr>
          <w:t>https://msdn.microsoft.com/en-us/library/bb348436(v=vs.110).aspx</w:t>
        </w:r>
      </w:hyperlink>
    </w:p>
    <w:p w14:paraId="3FD0DAF6" w14:textId="77777777" w:rsidR="00812969" w:rsidRDefault="00000000" w:rsidP="00A26519">
      <w:pPr>
        <w:spacing w:after="0"/>
      </w:pPr>
      <w:hyperlink r:id="rId10" w:history="1">
        <w:r w:rsidR="00812969">
          <w:rPr>
            <w:rStyle w:val="Hyperlink"/>
          </w:rPr>
          <w:t>https://msdn.microsoft.com/en-us/library/bb338049(v=vs.110).aspx</w:t>
        </w:r>
      </w:hyperlink>
    </w:p>
    <w:p w14:paraId="4A6CEA41" w14:textId="77777777" w:rsidR="00812969" w:rsidRDefault="00812969" w:rsidP="00A26519">
      <w:pPr>
        <w:spacing w:after="0"/>
      </w:pPr>
      <w:r>
        <w:t>1.1.1.</w:t>
      </w:r>
    </w:p>
    <w:p w14:paraId="4F63A61D" w14:textId="77777777" w:rsidR="00812969" w:rsidRDefault="00812969" w:rsidP="00A26519">
      <w:pPr>
        <w:spacing w:after="0"/>
      </w:pPr>
      <w:r>
        <w:t>//</w:t>
      </w:r>
      <w:proofErr w:type="spellStart"/>
      <w:r>
        <w:t>Enumerable.Distinct</w:t>
      </w:r>
      <w:proofErr w:type="spellEnd"/>
      <w:r>
        <w:t>&lt;</w:t>
      </w:r>
      <w:proofErr w:type="spellStart"/>
      <w:r>
        <w:t>TSource</w:t>
      </w:r>
      <w:proofErr w:type="spellEnd"/>
      <w:proofErr w:type="gramStart"/>
      <w:r>
        <w:t>&gt;(</w:t>
      </w:r>
      <w:proofErr w:type="gramEnd"/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)</w:t>
      </w:r>
    </w:p>
    <w:p w14:paraId="3CE892F5" w14:textId="77777777" w:rsidR="00812969" w:rsidRDefault="00812969" w:rsidP="00A26519">
      <w:pPr>
        <w:spacing w:after="0"/>
      </w:pPr>
      <w:r>
        <w:t>Returns distinct elements from a sequence </w:t>
      </w:r>
    </w:p>
    <w:p w14:paraId="415A9479" w14:textId="77777777" w:rsidR="00812969" w:rsidRDefault="00812969" w:rsidP="00A26519">
      <w:pPr>
        <w:spacing w:after="0"/>
      </w:pPr>
      <w:r>
        <w:t>by using the default equality comparer to compare values.</w:t>
      </w:r>
    </w:p>
    <w:p w14:paraId="4AFECD22" w14:textId="77777777" w:rsidR="00812969" w:rsidRDefault="00812969" w:rsidP="00A26519">
      <w:pPr>
        <w:spacing w:after="0"/>
      </w:pPr>
      <w:r>
        <w:t>1.1.2.</w:t>
      </w:r>
    </w:p>
    <w:p w14:paraId="2C106FC3" w14:textId="77777777" w:rsidR="00812969" w:rsidRDefault="00812969" w:rsidP="00A26519">
      <w:pPr>
        <w:spacing w:after="0"/>
      </w:pPr>
      <w:r>
        <w:t>//</w:t>
      </w:r>
      <w:proofErr w:type="spellStart"/>
      <w:r>
        <w:t>Enumerable.Distinct</w:t>
      </w:r>
      <w:proofErr w:type="spellEnd"/>
      <w:r>
        <w:t>&lt;</w:t>
      </w:r>
      <w:proofErr w:type="spellStart"/>
      <w:r>
        <w:t>TSource</w:t>
      </w:r>
      <w:proofErr w:type="spellEnd"/>
      <w:r>
        <w:t>&gt;</w:t>
      </w:r>
    </w:p>
    <w:p w14:paraId="0D9C6096" w14:textId="77777777" w:rsidR="00812969" w:rsidRDefault="00812969" w:rsidP="00A26519">
      <w:pPr>
        <w:spacing w:after="0"/>
      </w:pPr>
      <w:r>
        <w:t>/</w:t>
      </w:r>
      <w:proofErr w:type="gramStart"/>
      <w:r>
        <w:t>/(</w:t>
      </w:r>
      <w:proofErr w:type="gramEnd"/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 xml:space="preserve">&gt; source, </w:t>
      </w:r>
      <w:proofErr w:type="spellStart"/>
      <w:r>
        <w:t>IEqualityComparer</w:t>
      </w:r>
      <w:proofErr w:type="spellEnd"/>
      <w:r>
        <w:t>&lt;</w:t>
      </w:r>
      <w:proofErr w:type="spellStart"/>
      <w:r>
        <w:t>TSource</w:t>
      </w:r>
      <w:proofErr w:type="spellEnd"/>
      <w:r>
        <w:t>&gt; comparer)</w:t>
      </w:r>
    </w:p>
    <w:p w14:paraId="43321EAD" w14:textId="77777777" w:rsidR="00812969" w:rsidRDefault="00812969" w:rsidP="00A26519">
      <w:pPr>
        <w:spacing w:after="0"/>
      </w:pPr>
      <w:r>
        <w:t>Returns distinct elements from a sequence </w:t>
      </w:r>
    </w:p>
    <w:p w14:paraId="74CFB7EC" w14:textId="77777777" w:rsidR="00812969" w:rsidRDefault="00812969" w:rsidP="00A26519">
      <w:pPr>
        <w:spacing w:after="0"/>
      </w:pPr>
      <w:r>
        <w:t xml:space="preserve">by using a specified </w:t>
      </w:r>
      <w:proofErr w:type="spellStart"/>
      <w:r>
        <w:t>IEqualityComparer</w:t>
      </w:r>
      <w:proofErr w:type="spellEnd"/>
      <w:r>
        <w:t>&lt;T&gt; to compare values.</w:t>
      </w:r>
    </w:p>
    <w:p w14:paraId="5FCFDA35" w14:textId="77777777" w:rsidR="00812969" w:rsidRDefault="00812969" w:rsidP="00A26519">
      <w:pPr>
        <w:spacing w:after="0"/>
      </w:pPr>
      <w:r>
        <w:t>-----------------------------------</w:t>
      </w:r>
    </w:p>
    <w:p w14:paraId="43F31EA9" w14:textId="77777777" w:rsidR="00812969" w:rsidRDefault="00812969" w:rsidP="00A26519">
      <w:pPr>
        <w:spacing w:after="0"/>
      </w:pPr>
      <w:r>
        <w:t>1.2.</w:t>
      </w:r>
    </w:p>
    <w:p w14:paraId="60EC1973" w14:textId="77777777" w:rsidR="00812969" w:rsidRDefault="00812969" w:rsidP="00A26519">
      <w:pPr>
        <w:spacing w:after="0"/>
      </w:pPr>
      <w:r>
        <w:t>Union</w:t>
      </w:r>
    </w:p>
    <w:p w14:paraId="5C994BBC" w14:textId="77777777" w:rsidR="00812969" w:rsidRDefault="00812969" w:rsidP="00A26519">
      <w:pPr>
        <w:spacing w:after="0"/>
      </w:pPr>
      <w:r>
        <w:t>Reference:</w:t>
      </w:r>
    </w:p>
    <w:p w14:paraId="7FFB47E8" w14:textId="77777777" w:rsidR="00812969" w:rsidRDefault="00000000" w:rsidP="00A26519">
      <w:pPr>
        <w:spacing w:after="0"/>
      </w:pPr>
      <w:hyperlink r:id="rId11" w:history="1">
        <w:r w:rsidR="00812969">
          <w:rPr>
            <w:rStyle w:val="Hyperlink"/>
          </w:rPr>
          <w:t>https://msdn.microsoft.com/en-us/library/bb341731(v=vs.110).aspx</w:t>
        </w:r>
      </w:hyperlink>
    </w:p>
    <w:p w14:paraId="66027C9A" w14:textId="77777777" w:rsidR="00812969" w:rsidRDefault="00000000" w:rsidP="00A26519">
      <w:pPr>
        <w:spacing w:after="0"/>
      </w:pPr>
      <w:hyperlink r:id="rId12" w:history="1">
        <w:r w:rsidR="00812969">
          <w:rPr>
            <w:rStyle w:val="Hyperlink"/>
          </w:rPr>
          <w:t>https://msdn.microsoft.com/en-us/library/bb358407(v=vs.110).aspx</w:t>
        </w:r>
      </w:hyperlink>
    </w:p>
    <w:p w14:paraId="0872FA63" w14:textId="77777777" w:rsidR="00812969" w:rsidRDefault="00812969" w:rsidP="00A26519">
      <w:pPr>
        <w:spacing w:after="0"/>
      </w:pPr>
      <w:r>
        <w:t>1.2.1.</w:t>
      </w:r>
    </w:p>
    <w:p w14:paraId="3DFC64A8" w14:textId="77777777" w:rsidR="00812969" w:rsidRDefault="00812969" w:rsidP="00A26519">
      <w:pPr>
        <w:spacing w:after="0"/>
      </w:pPr>
      <w:r>
        <w:t>//</w:t>
      </w:r>
      <w:proofErr w:type="spellStart"/>
      <w:r>
        <w:t>Enumerable.Union</w:t>
      </w:r>
      <w:proofErr w:type="spellEnd"/>
      <w:r>
        <w:t>&lt;</w:t>
      </w:r>
      <w:proofErr w:type="spellStart"/>
      <w:r>
        <w:t>TSource</w:t>
      </w:r>
      <w:proofErr w:type="spellEnd"/>
      <w:r>
        <w:t>&gt; </w:t>
      </w:r>
    </w:p>
    <w:p w14:paraId="16AE5FD2" w14:textId="77777777" w:rsidR="00812969" w:rsidRDefault="00812969" w:rsidP="00A26519">
      <w:pPr>
        <w:spacing w:after="0"/>
      </w:pPr>
      <w:r>
        <w:t>/</w:t>
      </w:r>
      <w:proofErr w:type="gramStart"/>
      <w:r>
        <w:t>/(</w:t>
      </w:r>
      <w:proofErr w:type="gramEnd"/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first,</w:t>
      </w:r>
      <w:r>
        <w:t> 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econd)</w:t>
      </w:r>
    </w:p>
    <w:p w14:paraId="3A9EA626" w14:textId="77777777" w:rsidR="00812969" w:rsidRDefault="00812969" w:rsidP="00A26519">
      <w:pPr>
        <w:spacing w:after="0"/>
      </w:pPr>
      <w:r>
        <w:t>Produces the set union of two sequences </w:t>
      </w:r>
    </w:p>
    <w:p w14:paraId="7358D5BF" w14:textId="77777777" w:rsidR="00812969" w:rsidRDefault="00812969" w:rsidP="00A26519">
      <w:pPr>
        <w:spacing w:after="0"/>
      </w:pPr>
      <w:r>
        <w:t>by using the default equality comparer.</w:t>
      </w:r>
    </w:p>
    <w:p w14:paraId="320CE757" w14:textId="77777777" w:rsidR="00812969" w:rsidRDefault="00812969" w:rsidP="00A26519">
      <w:pPr>
        <w:spacing w:after="0"/>
      </w:pPr>
      <w:r>
        <w:t>1.2.2.</w:t>
      </w:r>
    </w:p>
    <w:p w14:paraId="3413BE43" w14:textId="77777777" w:rsidR="00812969" w:rsidRDefault="00812969" w:rsidP="00A26519">
      <w:pPr>
        <w:spacing w:after="0"/>
      </w:pPr>
      <w:r>
        <w:t>//</w:t>
      </w:r>
      <w:proofErr w:type="spellStart"/>
      <w:r>
        <w:t>Enumerable.Union</w:t>
      </w:r>
      <w:proofErr w:type="spellEnd"/>
      <w:r>
        <w:t>&lt;</w:t>
      </w:r>
      <w:proofErr w:type="spellStart"/>
      <w:r>
        <w:t>TSource</w:t>
      </w:r>
      <w:proofErr w:type="spellEnd"/>
      <w:r>
        <w:t>&gt; </w:t>
      </w:r>
    </w:p>
    <w:p w14:paraId="7476D904" w14:textId="77777777" w:rsidR="00812969" w:rsidRDefault="00812969" w:rsidP="00A26519">
      <w:pPr>
        <w:spacing w:after="0"/>
      </w:pPr>
      <w:r>
        <w:t>/</w:t>
      </w:r>
      <w:proofErr w:type="gramStart"/>
      <w:r>
        <w:t>/(</w:t>
      </w:r>
      <w:proofErr w:type="gramEnd"/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first,</w:t>
      </w:r>
      <w:r>
        <w:t> 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 xml:space="preserve">&gt; second, </w:t>
      </w:r>
      <w:proofErr w:type="spellStart"/>
      <w:r>
        <w:t>IEqualityComparer</w:t>
      </w:r>
      <w:proofErr w:type="spellEnd"/>
      <w:r>
        <w:t>&lt;</w:t>
      </w:r>
      <w:proofErr w:type="spellStart"/>
      <w:r>
        <w:t>TSource</w:t>
      </w:r>
      <w:proofErr w:type="spellEnd"/>
      <w:r>
        <w:t>&gt; comparer)</w:t>
      </w:r>
    </w:p>
    <w:p w14:paraId="0E707600" w14:textId="77777777" w:rsidR="00812969" w:rsidRDefault="00812969" w:rsidP="00A26519">
      <w:pPr>
        <w:spacing w:after="0"/>
      </w:pPr>
      <w:r>
        <w:t>Produces the set union of two sequences </w:t>
      </w:r>
    </w:p>
    <w:p w14:paraId="0B6BA81C" w14:textId="77777777" w:rsidR="00812969" w:rsidRDefault="00812969" w:rsidP="00A26519">
      <w:pPr>
        <w:spacing w:after="0"/>
      </w:pPr>
      <w:r>
        <w:t xml:space="preserve">by using a specified </w:t>
      </w:r>
      <w:proofErr w:type="spellStart"/>
      <w:r>
        <w:t>IEqualityComparer</w:t>
      </w:r>
      <w:proofErr w:type="spellEnd"/>
      <w:r>
        <w:t>&lt;T&gt;.</w:t>
      </w:r>
    </w:p>
    <w:p w14:paraId="3C1CDFF0" w14:textId="77777777" w:rsidR="00812969" w:rsidRDefault="00812969" w:rsidP="00A26519">
      <w:pPr>
        <w:spacing w:after="0"/>
      </w:pPr>
      <w:r>
        <w:t>-----------------------------------</w:t>
      </w:r>
    </w:p>
    <w:p w14:paraId="3AC7C2A5" w14:textId="77777777" w:rsidR="00812969" w:rsidRDefault="00812969" w:rsidP="00A26519">
      <w:pPr>
        <w:spacing w:after="0"/>
      </w:pPr>
      <w:r>
        <w:t>1.3.</w:t>
      </w:r>
    </w:p>
    <w:p w14:paraId="1C830039" w14:textId="77777777" w:rsidR="00812969" w:rsidRDefault="00812969" w:rsidP="00A26519">
      <w:pPr>
        <w:spacing w:after="0"/>
      </w:pPr>
      <w:r>
        <w:t>Intersect</w:t>
      </w:r>
    </w:p>
    <w:p w14:paraId="68AC3ABC" w14:textId="77777777" w:rsidR="00812969" w:rsidRDefault="00812969" w:rsidP="00A26519">
      <w:pPr>
        <w:spacing w:after="0"/>
      </w:pPr>
      <w:r>
        <w:t>Reference:</w:t>
      </w:r>
    </w:p>
    <w:p w14:paraId="325628B2" w14:textId="77777777" w:rsidR="00812969" w:rsidRDefault="00000000" w:rsidP="00A26519">
      <w:pPr>
        <w:spacing w:after="0"/>
      </w:pPr>
      <w:hyperlink r:id="rId13" w:history="1">
        <w:r w:rsidR="00812969">
          <w:rPr>
            <w:rStyle w:val="Hyperlink"/>
          </w:rPr>
          <w:t>https://msdn.microsoft.com/en-us/library/bb460136(v=vs.110).aspx</w:t>
        </w:r>
      </w:hyperlink>
    </w:p>
    <w:p w14:paraId="2E640BCF" w14:textId="77777777" w:rsidR="00812969" w:rsidRDefault="00000000" w:rsidP="00A26519">
      <w:pPr>
        <w:spacing w:after="0"/>
      </w:pPr>
      <w:hyperlink r:id="rId14" w:history="1">
        <w:r w:rsidR="00812969">
          <w:rPr>
            <w:rStyle w:val="Hyperlink"/>
          </w:rPr>
          <w:t>https://msdn.microsoft.com/en-us/library/bb355408(v=vs.110).aspx</w:t>
        </w:r>
      </w:hyperlink>
    </w:p>
    <w:p w14:paraId="4F25C131" w14:textId="77777777" w:rsidR="00812969" w:rsidRDefault="00812969" w:rsidP="00A26519">
      <w:pPr>
        <w:spacing w:after="0"/>
      </w:pPr>
      <w:r>
        <w:lastRenderedPageBreak/>
        <w:t>1.3.1.</w:t>
      </w:r>
    </w:p>
    <w:p w14:paraId="76714918" w14:textId="77777777" w:rsidR="00812969" w:rsidRDefault="00812969" w:rsidP="00A26519">
      <w:pPr>
        <w:spacing w:after="0"/>
      </w:pPr>
      <w:r>
        <w:t>//</w:t>
      </w:r>
      <w:proofErr w:type="spellStart"/>
      <w:r>
        <w:t>Enumerable.Intersect</w:t>
      </w:r>
      <w:proofErr w:type="spellEnd"/>
      <w:r>
        <w:t>&lt;</w:t>
      </w:r>
      <w:proofErr w:type="spellStart"/>
      <w:r>
        <w:t>TSource</w:t>
      </w:r>
      <w:proofErr w:type="spellEnd"/>
      <w:r>
        <w:t>&gt; </w:t>
      </w:r>
    </w:p>
    <w:p w14:paraId="730E04D1" w14:textId="77777777" w:rsidR="00812969" w:rsidRDefault="00812969" w:rsidP="00A26519">
      <w:pPr>
        <w:spacing w:after="0"/>
      </w:pPr>
      <w:r>
        <w:t>/</w:t>
      </w:r>
      <w:proofErr w:type="gramStart"/>
      <w:r>
        <w:t>/(</w:t>
      </w:r>
      <w:proofErr w:type="gramEnd"/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first,</w:t>
      </w:r>
      <w:r>
        <w:t> 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econd)</w:t>
      </w:r>
    </w:p>
    <w:p w14:paraId="7BDBC3BA" w14:textId="77777777" w:rsidR="00812969" w:rsidRDefault="00812969" w:rsidP="00A26519">
      <w:pPr>
        <w:spacing w:after="0"/>
      </w:pPr>
      <w:r>
        <w:t>Produces the set intersection of two sequences </w:t>
      </w:r>
    </w:p>
    <w:p w14:paraId="38F0B5E0" w14:textId="77777777" w:rsidR="00812969" w:rsidRDefault="00812969" w:rsidP="00A26519">
      <w:pPr>
        <w:spacing w:after="0"/>
      </w:pPr>
      <w:r>
        <w:t>by using the default equality comparer to compare values.</w:t>
      </w:r>
    </w:p>
    <w:p w14:paraId="057E1D3B" w14:textId="77777777" w:rsidR="00812969" w:rsidRDefault="00812969" w:rsidP="00A26519">
      <w:pPr>
        <w:spacing w:after="0"/>
      </w:pPr>
      <w:r>
        <w:t>1.3.2.</w:t>
      </w:r>
    </w:p>
    <w:p w14:paraId="52342584" w14:textId="77777777" w:rsidR="00812969" w:rsidRDefault="00812969" w:rsidP="00A26519">
      <w:pPr>
        <w:spacing w:after="0"/>
      </w:pPr>
      <w:r>
        <w:t>//</w:t>
      </w:r>
      <w:proofErr w:type="spellStart"/>
      <w:r>
        <w:t>Enumerable.Intersect</w:t>
      </w:r>
      <w:proofErr w:type="spellEnd"/>
      <w:r>
        <w:t>&lt;</w:t>
      </w:r>
      <w:proofErr w:type="spellStart"/>
      <w:r>
        <w:t>TSource</w:t>
      </w:r>
      <w:proofErr w:type="spellEnd"/>
      <w:r>
        <w:t>&gt; </w:t>
      </w:r>
    </w:p>
    <w:p w14:paraId="359024ED" w14:textId="77777777" w:rsidR="00812969" w:rsidRDefault="00812969" w:rsidP="00A26519">
      <w:pPr>
        <w:spacing w:after="0"/>
      </w:pPr>
      <w:r>
        <w:t>/</w:t>
      </w:r>
      <w:proofErr w:type="gramStart"/>
      <w:r>
        <w:t>/(</w:t>
      </w:r>
      <w:proofErr w:type="gramEnd"/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first,</w:t>
      </w:r>
      <w:r>
        <w:t> 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 xml:space="preserve">&gt; second, </w:t>
      </w:r>
      <w:proofErr w:type="spellStart"/>
      <w:r>
        <w:t>IEqualityComparer</w:t>
      </w:r>
      <w:proofErr w:type="spellEnd"/>
      <w:r>
        <w:t>&lt;</w:t>
      </w:r>
      <w:proofErr w:type="spellStart"/>
      <w:r>
        <w:t>TSource</w:t>
      </w:r>
      <w:proofErr w:type="spellEnd"/>
      <w:r>
        <w:t>&gt; comparer)</w:t>
      </w:r>
    </w:p>
    <w:p w14:paraId="75E5681E" w14:textId="77777777" w:rsidR="00812969" w:rsidRDefault="00812969" w:rsidP="00A26519">
      <w:pPr>
        <w:spacing w:after="0"/>
      </w:pPr>
      <w:r>
        <w:t>Produces the set intersection of two sequences </w:t>
      </w:r>
    </w:p>
    <w:p w14:paraId="7CD846CC" w14:textId="77777777" w:rsidR="00812969" w:rsidRDefault="00812969" w:rsidP="00A26519">
      <w:pPr>
        <w:spacing w:after="0"/>
      </w:pPr>
      <w:r>
        <w:t xml:space="preserve">by using the specified </w:t>
      </w:r>
      <w:proofErr w:type="spellStart"/>
      <w:r>
        <w:t>IEqualityComparer</w:t>
      </w:r>
      <w:proofErr w:type="spellEnd"/>
      <w:r>
        <w:t>&lt;T&gt; to compare values.</w:t>
      </w:r>
    </w:p>
    <w:p w14:paraId="102102B6" w14:textId="77777777" w:rsidR="00812969" w:rsidRDefault="00812969" w:rsidP="00A26519">
      <w:pPr>
        <w:spacing w:after="0"/>
      </w:pPr>
      <w:r>
        <w:t>-----------------------------------</w:t>
      </w:r>
    </w:p>
    <w:p w14:paraId="5D71CAAB" w14:textId="77777777" w:rsidR="00812969" w:rsidRDefault="00812969" w:rsidP="00A26519">
      <w:pPr>
        <w:spacing w:after="0"/>
      </w:pPr>
      <w:r>
        <w:t>1.4.</w:t>
      </w:r>
    </w:p>
    <w:p w14:paraId="7178F80E" w14:textId="77777777" w:rsidR="00812969" w:rsidRDefault="00812969" w:rsidP="00A26519">
      <w:pPr>
        <w:spacing w:after="0"/>
      </w:pPr>
      <w:r>
        <w:t>Except</w:t>
      </w:r>
    </w:p>
    <w:p w14:paraId="48D12D8B" w14:textId="77777777" w:rsidR="00812969" w:rsidRDefault="00812969" w:rsidP="00A26519">
      <w:pPr>
        <w:spacing w:after="0"/>
      </w:pPr>
      <w:r>
        <w:t>Reference:</w:t>
      </w:r>
    </w:p>
    <w:p w14:paraId="1BCCFC19" w14:textId="77777777" w:rsidR="00812969" w:rsidRDefault="00000000" w:rsidP="00A26519">
      <w:pPr>
        <w:spacing w:after="0"/>
      </w:pPr>
      <w:hyperlink r:id="rId15" w:history="1">
        <w:r w:rsidR="00812969">
          <w:rPr>
            <w:rStyle w:val="Hyperlink"/>
          </w:rPr>
          <w:t>https://msdn.microsoft.com/en-us/library/bb300779(v=vs.110).aspx</w:t>
        </w:r>
      </w:hyperlink>
    </w:p>
    <w:p w14:paraId="21F01351" w14:textId="77777777" w:rsidR="00812969" w:rsidRDefault="00000000" w:rsidP="00A26519">
      <w:pPr>
        <w:spacing w:after="0"/>
      </w:pPr>
      <w:hyperlink r:id="rId16" w:history="1">
        <w:r w:rsidR="00812969">
          <w:rPr>
            <w:rStyle w:val="Hyperlink"/>
          </w:rPr>
          <w:t>https://msdn.microsoft.com/en-us/library/bb336390(v=vs.110).aspx</w:t>
        </w:r>
      </w:hyperlink>
    </w:p>
    <w:p w14:paraId="1221C1CD" w14:textId="77777777" w:rsidR="00812969" w:rsidRDefault="00812969" w:rsidP="00A26519">
      <w:pPr>
        <w:spacing w:after="0"/>
      </w:pPr>
      <w:r>
        <w:t>1.4.1.</w:t>
      </w:r>
    </w:p>
    <w:p w14:paraId="341491DE" w14:textId="77777777" w:rsidR="00812969" w:rsidRDefault="00812969" w:rsidP="00A26519">
      <w:pPr>
        <w:spacing w:after="0"/>
      </w:pPr>
      <w:r>
        <w:t>//</w:t>
      </w:r>
      <w:proofErr w:type="spellStart"/>
      <w:r>
        <w:t>Enumerable.Except</w:t>
      </w:r>
      <w:proofErr w:type="spellEnd"/>
      <w:r>
        <w:t>&lt;</w:t>
      </w:r>
      <w:proofErr w:type="spellStart"/>
      <w:r>
        <w:t>TSource</w:t>
      </w:r>
      <w:proofErr w:type="spellEnd"/>
      <w:r>
        <w:t>&gt; </w:t>
      </w:r>
    </w:p>
    <w:p w14:paraId="142CB490" w14:textId="77777777" w:rsidR="00812969" w:rsidRDefault="00812969" w:rsidP="00A26519">
      <w:pPr>
        <w:spacing w:after="0"/>
      </w:pPr>
      <w:r>
        <w:t>/</w:t>
      </w:r>
      <w:proofErr w:type="gramStart"/>
      <w:r>
        <w:t>/(</w:t>
      </w:r>
      <w:proofErr w:type="gramEnd"/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first,</w:t>
      </w:r>
      <w:r>
        <w:t> 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econd)</w:t>
      </w:r>
    </w:p>
    <w:p w14:paraId="1217B3A9" w14:textId="77777777" w:rsidR="00812969" w:rsidRDefault="00812969" w:rsidP="00A26519">
      <w:pPr>
        <w:spacing w:after="0"/>
      </w:pPr>
      <w:r>
        <w:t>Produces the set difference of two sequences </w:t>
      </w:r>
    </w:p>
    <w:p w14:paraId="3254087A" w14:textId="77777777" w:rsidR="00812969" w:rsidRDefault="00812969" w:rsidP="00A26519">
      <w:pPr>
        <w:spacing w:after="0"/>
      </w:pPr>
      <w:r>
        <w:t>by using the default equality comparer to compare values.</w:t>
      </w:r>
    </w:p>
    <w:p w14:paraId="5CD5FEFE" w14:textId="77777777" w:rsidR="00812969" w:rsidRDefault="00812969" w:rsidP="00A26519">
      <w:pPr>
        <w:spacing w:after="0"/>
      </w:pPr>
      <w:r>
        <w:t>1.4.2.</w:t>
      </w:r>
    </w:p>
    <w:p w14:paraId="18A44BD7" w14:textId="77777777" w:rsidR="00812969" w:rsidRDefault="00812969" w:rsidP="00A26519">
      <w:pPr>
        <w:spacing w:after="0"/>
      </w:pPr>
      <w:r>
        <w:t>//</w:t>
      </w:r>
      <w:proofErr w:type="spellStart"/>
      <w:r>
        <w:t>Enumerable.Except</w:t>
      </w:r>
      <w:proofErr w:type="spellEnd"/>
      <w:r>
        <w:t>&lt;</w:t>
      </w:r>
      <w:proofErr w:type="spellStart"/>
      <w:r>
        <w:t>TSource</w:t>
      </w:r>
      <w:proofErr w:type="spellEnd"/>
      <w:r>
        <w:t>&gt; </w:t>
      </w:r>
    </w:p>
    <w:p w14:paraId="71FE2A5B" w14:textId="77777777" w:rsidR="00812969" w:rsidRDefault="00812969" w:rsidP="00A26519">
      <w:pPr>
        <w:spacing w:after="0"/>
      </w:pPr>
      <w:r>
        <w:t>/</w:t>
      </w:r>
      <w:proofErr w:type="gramStart"/>
      <w:r>
        <w:t>/(</w:t>
      </w:r>
      <w:proofErr w:type="gramEnd"/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first,</w:t>
      </w:r>
      <w:r>
        <w:t> 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 xml:space="preserve">&gt; second, </w:t>
      </w:r>
      <w:proofErr w:type="spellStart"/>
      <w:r>
        <w:t>IEqualityComparer</w:t>
      </w:r>
      <w:proofErr w:type="spellEnd"/>
      <w:r>
        <w:t>&lt;</w:t>
      </w:r>
      <w:proofErr w:type="spellStart"/>
      <w:r>
        <w:t>TSource</w:t>
      </w:r>
      <w:proofErr w:type="spellEnd"/>
      <w:r>
        <w:t>&gt; comparer) )</w:t>
      </w:r>
    </w:p>
    <w:p w14:paraId="3EABC830" w14:textId="77777777" w:rsidR="00812969" w:rsidRDefault="00812969" w:rsidP="00A26519">
      <w:pPr>
        <w:spacing w:after="0"/>
      </w:pPr>
      <w:r>
        <w:t>Produces the set difference of two sequences </w:t>
      </w:r>
    </w:p>
    <w:p w14:paraId="5F2BBF43" w14:textId="77777777" w:rsidR="00812969" w:rsidRDefault="00812969" w:rsidP="00A26519">
      <w:pPr>
        <w:spacing w:after="0"/>
      </w:pPr>
      <w:r>
        <w:t xml:space="preserve">by using the specified </w:t>
      </w:r>
      <w:proofErr w:type="spellStart"/>
      <w:r>
        <w:t>IEqualityComparer</w:t>
      </w:r>
      <w:proofErr w:type="spellEnd"/>
      <w:r>
        <w:t>&lt;T&gt; to compare values.</w:t>
      </w:r>
    </w:p>
    <w:p w14:paraId="2C5567C6" w14:textId="77777777" w:rsidR="00812969" w:rsidRDefault="00812969" w:rsidP="00A26519">
      <w:pPr>
        <w:spacing w:after="0"/>
      </w:pPr>
      <w:r>
        <w:t>-----------------------------------</w:t>
      </w:r>
    </w:p>
    <w:p w14:paraId="637AE920" w14:textId="77777777" w:rsidR="00812969" w:rsidRDefault="00812969" w:rsidP="00A26519">
      <w:pPr>
        <w:spacing w:after="0"/>
      </w:pPr>
      <w:r>
        <w:t>1.5.</w:t>
      </w:r>
    </w:p>
    <w:p w14:paraId="7D4E546D" w14:textId="77777777" w:rsidR="00812969" w:rsidRDefault="00812969" w:rsidP="00A26519">
      <w:pPr>
        <w:spacing w:after="0"/>
      </w:pPr>
      <w:proofErr w:type="spellStart"/>
      <w:r>
        <w:t>Concat</w:t>
      </w:r>
      <w:proofErr w:type="spellEnd"/>
    </w:p>
    <w:p w14:paraId="4109D7B4" w14:textId="77777777" w:rsidR="00812969" w:rsidRDefault="00812969" w:rsidP="00A26519">
      <w:pPr>
        <w:spacing w:after="0"/>
      </w:pPr>
      <w:r>
        <w:t>Reference:</w:t>
      </w:r>
    </w:p>
    <w:p w14:paraId="31A4E2D7" w14:textId="77777777" w:rsidR="00812969" w:rsidRDefault="00000000" w:rsidP="00A26519">
      <w:pPr>
        <w:spacing w:after="0"/>
      </w:pPr>
      <w:hyperlink r:id="rId17" w:history="1">
        <w:r w:rsidR="00812969">
          <w:rPr>
            <w:rStyle w:val="Hyperlink"/>
          </w:rPr>
          <w:t>https://msdn.microsoft.com/en-us/library/bb302894(v=vs.110).aspx</w:t>
        </w:r>
      </w:hyperlink>
    </w:p>
    <w:p w14:paraId="1D9F32C4" w14:textId="77777777" w:rsidR="00812969" w:rsidRDefault="00812969" w:rsidP="00A26519">
      <w:pPr>
        <w:spacing w:after="0"/>
      </w:pPr>
      <w:r>
        <w:t>//</w:t>
      </w:r>
      <w:proofErr w:type="spellStart"/>
      <w:r>
        <w:t>Enumerable.Concat</w:t>
      </w:r>
      <w:proofErr w:type="spellEnd"/>
      <w:r>
        <w:t>&lt;</w:t>
      </w:r>
      <w:proofErr w:type="spellStart"/>
      <w:r>
        <w:t>TSource</w:t>
      </w:r>
      <w:proofErr w:type="spellEnd"/>
      <w:r>
        <w:t>&gt;</w:t>
      </w:r>
    </w:p>
    <w:p w14:paraId="7F6B48D0" w14:textId="77777777" w:rsidR="00812969" w:rsidRDefault="00812969" w:rsidP="00A26519">
      <w:pPr>
        <w:spacing w:after="0"/>
      </w:pPr>
      <w:r>
        <w:t>/</w:t>
      </w:r>
      <w:proofErr w:type="gramStart"/>
      <w:r>
        <w:t>/(</w:t>
      </w:r>
      <w:proofErr w:type="gramEnd"/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first,</w:t>
      </w:r>
      <w:r>
        <w:t> 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econd)</w:t>
      </w:r>
    </w:p>
    <w:p w14:paraId="51D55BEE" w14:textId="77777777" w:rsidR="00812969" w:rsidRDefault="00812969" w:rsidP="00A26519">
      <w:pPr>
        <w:spacing w:after="0"/>
      </w:pPr>
    </w:p>
    <w:p w14:paraId="0134A9C8" w14:textId="77777777" w:rsidR="00812969" w:rsidRDefault="00812969" w:rsidP="00A26519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5C621BD8" w14:textId="77777777" w:rsidR="00812969" w:rsidRDefault="00812969" w:rsidP="00A26519">
      <w:pPr>
        <w:spacing w:after="0"/>
        <w:rPr>
          <w:sz w:val="24"/>
          <w:szCs w:val="24"/>
        </w:rPr>
      </w:pPr>
    </w:p>
    <w:p w14:paraId="3AD32488" w14:textId="77777777" w:rsidR="00812969" w:rsidRDefault="00812969" w:rsidP="00A26519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512D4C66" w14:textId="77777777" w:rsidR="00812969" w:rsidRDefault="00812969" w:rsidP="00A26519">
      <w:pPr>
        <w:spacing w:after="0"/>
        <w:rPr>
          <w:sz w:val="27"/>
          <w:szCs w:val="27"/>
        </w:rPr>
      </w:pPr>
    </w:p>
    <w:p w14:paraId="51D8BA79" w14:textId="77777777" w:rsidR="00812969" w:rsidRDefault="00812969" w:rsidP="00A26519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0276907F" w14:textId="77777777" w:rsidR="00812969" w:rsidRDefault="00812969" w:rsidP="00A26519">
      <w:pPr>
        <w:spacing w:after="0"/>
        <w:rPr>
          <w:sz w:val="27"/>
          <w:szCs w:val="27"/>
        </w:rPr>
      </w:pPr>
    </w:p>
    <w:p w14:paraId="19921821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14B4621D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6724BEE3" w14:textId="77777777" w:rsidR="00812969" w:rsidRDefault="00812969" w:rsidP="00A265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07BBE7D4" w14:textId="77777777" w:rsidR="00812969" w:rsidRDefault="00812969" w:rsidP="00A26519">
      <w:pPr>
        <w:spacing w:after="0"/>
        <w:rPr>
          <w:sz w:val="27"/>
          <w:szCs w:val="27"/>
        </w:rPr>
      </w:pPr>
    </w:p>
    <w:p w14:paraId="4EB96FEE" w14:textId="6733BFDF" w:rsidR="00812969" w:rsidRDefault="00812969" w:rsidP="00A26519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810911B" wp14:editId="6737EAB3">
            <wp:extent cx="4290060" cy="2628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7D4FA" w14:textId="77777777" w:rsidR="00812969" w:rsidRDefault="00812969" w:rsidP="00A26519">
      <w:pPr>
        <w:spacing w:after="0"/>
      </w:pPr>
    </w:p>
    <w:p w14:paraId="36825AA8" w14:textId="77777777" w:rsidR="00812969" w:rsidRDefault="00812969" w:rsidP="00A26519">
      <w:pPr>
        <w:spacing w:after="0"/>
      </w:pPr>
    </w:p>
    <w:p w14:paraId="41DC9EB8" w14:textId="08BD8756" w:rsidR="00812969" w:rsidRDefault="00812969" w:rsidP="00A26519">
      <w:pPr>
        <w:spacing w:after="0"/>
      </w:pPr>
      <w:r>
        <w:rPr>
          <w:noProof/>
        </w:rPr>
        <w:drawing>
          <wp:inline distT="0" distB="0" distL="0" distR="0" wp14:anchorId="0E9BAC5A" wp14:editId="0DA4DCF6">
            <wp:extent cx="5274310" cy="27940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1E1D1" w14:textId="77777777" w:rsidR="00812969" w:rsidRDefault="00812969" w:rsidP="00A26519">
      <w:pPr>
        <w:spacing w:after="0"/>
      </w:pPr>
    </w:p>
    <w:p w14:paraId="7400FB1F" w14:textId="77777777" w:rsidR="00812969" w:rsidRDefault="00812969" w:rsidP="00A26519">
      <w:pPr>
        <w:spacing w:after="0"/>
      </w:pPr>
    </w:p>
    <w:p w14:paraId="64AEB930" w14:textId="28D83603" w:rsidR="00812969" w:rsidRDefault="00812969" w:rsidP="00A26519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52FAF9F" wp14:editId="1584F5D9">
            <wp:extent cx="5274310" cy="3329305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35A0E" w14:textId="77777777" w:rsidR="00812969" w:rsidRDefault="00812969" w:rsidP="00A26519">
      <w:pPr>
        <w:spacing w:after="0"/>
        <w:rPr>
          <w:sz w:val="24"/>
          <w:szCs w:val="24"/>
        </w:rPr>
      </w:pPr>
    </w:p>
    <w:p w14:paraId="01A288FB" w14:textId="77777777" w:rsidR="00812969" w:rsidRDefault="00812969" w:rsidP="00A26519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lastRenderedPageBreak/>
        <w:t>=============================================</w:t>
      </w:r>
    </w:p>
    <w:p w14:paraId="536DBA02" w14:textId="77777777" w:rsidR="00812969" w:rsidRDefault="00812969" w:rsidP="00A26519">
      <w:pPr>
        <w:spacing w:after="0"/>
      </w:pPr>
    </w:p>
    <w:p w14:paraId="3385BABE" w14:textId="77777777" w:rsidR="00812969" w:rsidRDefault="00812969" w:rsidP="00A26519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2C59CC10" w14:textId="77777777" w:rsidR="00812969" w:rsidRDefault="00812969" w:rsidP="00A26519">
      <w:pPr>
        <w:spacing w:after="0"/>
      </w:pPr>
    </w:p>
    <w:p w14:paraId="0BF64EC4" w14:textId="77777777" w:rsidR="00812969" w:rsidRDefault="00812969" w:rsidP="00A265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03387D97" w14:textId="77777777" w:rsidR="00812969" w:rsidRDefault="00812969" w:rsidP="00A265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936A8CD" w14:textId="77777777" w:rsidR="00812969" w:rsidRDefault="00812969" w:rsidP="00A265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0F69AFD" w14:textId="77777777" w:rsidR="00812969" w:rsidRDefault="00812969" w:rsidP="00A265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FA4B692" w14:textId="77777777" w:rsidR="00812969" w:rsidRDefault="00812969" w:rsidP="00A265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6CFCF6F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F9C8D7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73ED1A8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A1F7B4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4C8D1D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726314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</w:t>
      </w:r>
    </w:p>
    <w:p w14:paraId="4F3CDE9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istinct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D33F502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r>
        <w:rPr>
          <w:rFonts w:ascii="Consolas" w:hAnsi="Consolas"/>
          <w:color w:val="A31515"/>
          <w:sz w:val="18"/>
          <w:szCs w:val="18"/>
        </w:rPr>
        <w:t>Distinct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D4B49B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istinc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C587C7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</w:t>
      </w:r>
    </w:p>
    <w:p w14:paraId="79AB28C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nionAndConcat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6496FA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</w:t>
      </w:r>
      <w:proofErr w:type="spellStart"/>
      <w:r>
        <w:rPr>
          <w:rFonts w:ascii="Consolas" w:hAnsi="Consolas"/>
          <w:color w:val="A31515"/>
          <w:sz w:val="18"/>
          <w:szCs w:val="18"/>
        </w:rPr>
        <w:t>UnionAndConcat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A4D4D9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UnionAndConca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2A626E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</w:t>
      </w:r>
    </w:p>
    <w:p w14:paraId="7B2EE9E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ntersect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1CFD3B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 </w:t>
      </w:r>
      <w:proofErr w:type="spellStart"/>
      <w:r>
        <w:rPr>
          <w:rFonts w:ascii="Consolas" w:hAnsi="Consolas"/>
          <w:color w:val="A31515"/>
          <w:sz w:val="18"/>
          <w:szCs w:val="18"/>
        </w:rPr>
        <w:t>Intersect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CF96E3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Intersec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8070FC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</w:t>
      </w:r>
    </w:p>
    <w:p w14:paraId="41F5E5B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xcept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179966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 </w:t>
      </w:r>
      <w:proofErr w:type="spellStart"/>
      <w:r>
        <w:rPr>
          <w:rFonts w:ascii="Consolas" w:hAnsi="Consolas"/>
          <w:color w:val="A31515"/>
          <w:sz w:val="18"/>
          <w:szCs w:val="18"/>
        </w:rPr>
        <w:t>Except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08B1AB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Excep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38C0A7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E7B1F7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4743875" w14:textId="77777777" w:rsidR="00812969" w:rsidRDefault="00812969" w:rsidP="00A26519">
      <w:pPr>
        <w:spacing w:after="0"/>
      </w:pPr>
    </w:p>
    <w:p w14:paraId="69A6BADD" w14:textId="77777777" w:rsidR="00812969" w:rsidRDefault="00812969" w:rsidP="00A26519">
      <w:pPr>
        <w:spacing w:after="0"/>
      </w:pPr>
    </w:p>
    <w:p w14:paraId="3C5BB2B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</w:t>
      </w:r>
    </w:p>
    <w:p w14:paraId="24E4B93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istinct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5A1D0B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istinc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BD1BC20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82AECF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. </w:t>
      </w:r>
      <w:proofErr w:type="spellStart"/>
      <w:r>
        <w:rPr>
          <w:rFonts w:ascii="Consolas" w:hAnsi="Consolas"/>
          <w:color w:val="A31515"/>
          <w:sz w:val="18"/>
          <w:szCs w:val="18"/>
        </w:rPr>
        <w:t>strArr.Distinct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1D1BBA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strArr</w:t>
      </w:r>
      <w:proofErr w:type="spellEnd"/>
      <w:r>
        <w:rPr>
          <w:rFonts w:ascii="Consolas" w:hAnsi="Consolas"/>
          <w:sz w:val="18"/>
          <w:szCs w:val="18"/>
        </w:rPr>
        <w:t xml:space="preserve"> =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t> </w:t>
      </w:r>
      <w:r>
        <w:rPr>
          <w:rFonts w:ascii="Consolas" w:hAnsi="Consolas"/>
          <w:sz w:val="18"/>
          <w:szCs w:val="18"/>
        </w:rPr>
        <w:t>};</w:t>
      </w:r>
    </w:p>
    <w:p w14:paraId="26192CD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strArrDistinc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strArr.Distinc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EDB1EC2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ArrDistinct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strArrDistinct)</w:t>
      </w:r>
    </w:p>
    <w:p w14:paraId="2737D7B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45B35CA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strArrDistinctItem==</w:t>
      </w:r>
      <w:r>
        <w:rPr>
          <w:rFonts w:ascii="Consolas" w:hAnsi="Consolas"/>
          <w:sz w:val="18"/>
          <w:szCs w:val="18"/>
        </w:rPr>
        <w:t>{strArrDistinctItem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A2B439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8CD2DC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strArrDistinctItem</w:t>
      </w:r>
      <w:proofErr w:type="spellEnd"/>
      <w:r>
        <w:rPr>
          <w:rFonts w:ascii="Consolas" w:hAnsi="Consolas"/>
          <w:color w:val="008000"/>
          <w:sz w:val="18"/>
          <w:szCs w:val="18"/>
        </w:rPr>
        <w:t>==Name1</w:t>
      </w:r>
    </w:p>
    <w:p w14:paraId="02622C6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strArrDistinctItem</w:t>
      </w:r>
      <w:proofErr w:type="spellEnd"/>
      <w:r>
        <w:rPr>
          <w:rFonts w:ascii="Consolas" w:hAnsi="Consolas"/>
          <w:color w:val="008000"/>
          <w:sz w:val="18"/>
          <w:szCs w:val="18"/>
        </w:rPr>
        <w:t>==name1</w:t>
      </w:r>
    </w:p>
    <w:p w14:paraId="0B4DF74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strArrDistinctItem</w:t>
      </w:r>
      <w:proofErr w:type="spellEnd"/>
      <w:r>
        <w:rPr>
          <w:rFonts w:ascii="Consolas" w:hAnsi="Consolas"/>
          <w:color w:val="008000"/>
          <w:sz w:val="18"/>
          <w:szCs w:val="18"/>
        </w:rPr>
        <w:t>==Name2</w:t>
      </w:r>
    </w:p>
    <w:p w14:paraId="49136D47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strArrDistinctItem</w:t>
      </w:r>
      <w:proofErr w:type="spellEnd"/>
      <w:r>
        <w:rPr>
          <w:rFonts w:ascii="Consolas" w:hAnsi="Consolas"/>
          <w:color w:val="008000"/>
          <w:sz w:val="18"/>
          <w:szCs w:val="18"/>
        </w:rPr>
        <w:t>==Name3</w:t>
      </w:r>
    </w:p>
    <w:p w14:paraId="0954268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2. strArr2.Distinct(</w:t>
      </w:r>
      <w:proofErr w:type="spellStart"/>
      <w:r>
        <w:rPr>
          <w:rFonts w:ascii="Consolas" w:hAnsi="Consolas"/>
          <w:color w:val="A31515"/>
          <w:sz w:val="18"/>
          <w:szCs w:val="18"/>
        </w:rPr>
        <w:t>StringComparer.OrdinalIgnoreCase</w:t>
      </w:r>
      <w:proofErr w:type="spellEnd"/>
      <w:r>
        <w:rPr>
          <w:rFonts w:ascii="Consolas" w:hAnsi="Consolas"/>
          <w:color w:val="A31515"/>
          <w:sz w:val="18"/>
          <w:szCs w:val="18"/>
        </w:rPr>
        <w:t>) 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C561F17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strArr2 =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t> </w:t>
      </w:r>
      <w:r>
        <w:rPr>
          <w:rFonts w:ascii="Consolas" w:hAnsi="Consolas"/>
          <w:sz w:val="18"/>
          <w:szCs w:val="18"/>
        </w:rPr>
        <w:t>};</w:t>
      </w:r>
    </w:p>
    <w:p w14:paraId="0EF3BBB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strArr2Distinct = strArr2.Distinct(</w:t>
      </w:r>
      <w:proofErr w:type="spellStart"/>
      <w:r>
        <w:rPr>
          <w:rFonts w:ascii="Consolas" w:hAnsi="Consolas"/>
          <w:color w:val="2B91AF"/>
          <w:sz w:val="18"/>
          <w:szCs w:val="18"/>
        </w:rPr>
        <w:t>StringComparer</w:t>
      </w:r>
      <w:r>
        <w:rPr>
          <w:rFonts w:ascii="Consolas" w:hAnsi="Consolas"/>
          <w:sz w:val="18"/>
          <w:szCs w:val="18"/>
        </w:rPr>
        <w:t>.OrdinalIgnoreCase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774B61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Arr2Distinct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strArr2Distinct)</w:t>
      </w:r>
    </w:p>
    <w:p w14:paraId="137A780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C5C99E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strArr2DistinctItem==</w:t>
      </w:r>
      <w:r>
        <w:rPr>
          <w:rFonts w:ascii="Consolas" w:hAnsi="Consolas"/>
          <w:sz w:val="18"/>
          <w:szCs w:val="18"/>
        </w:rPr>
        <w:t>{strArr2DistinctItem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7895DE7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BE45417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trArr2DistinctItem==Name1</w:t>
      </w:r>
    </w:p>
    <w:p w14:paraId="217AC2C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trArr2DistinctItem==Name2</w:t>
      </w:r>
    </w:p>
    <w:p w14:paraId="7D8F56F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trArr2DistinctItem==Name3</w:t>
      </w:r>
    </w:p>
    <w:p w14:paraId="7F08E3B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314486F" w14:textId="77777777" w:rsidR="00812969" w:rsidRDefault="00812969" w:rsidP="00A26519">
      <w:pPr>
        <w:spacing w:after="0"/>
      </w:pPr>
    </w:p>
    <w:p w14:paraId="0C2B8E4A" w14:textId="77777777" w:rsidR="00812969" w:rsidRDefault="00812969" w:rsidP="00A26519">
      <w:pPr>
        <w:spacing w:after="0"/>
      </w:pPr>
    </w:p>
    <w:p w14:paraId="7DFE56B0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</w:t>
      </w:r>
    </w:p>
    <w:p w14:paraId="2150ABC7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nionAndConcat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EDAC54A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UnionAndConca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9CF731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67FE11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ca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perator concatenates two sequences into one sequence.</w:t>
      </w:r>
    </w:p>
    <w:p w14:paraId="32EB537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nion combines two collections into one collection</w:t>
      </w:r>
    </w:p>
    <w:p w14:paraId="08ED34A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remove the duplicate elements.</w:t>
      </w:r>
    </w:p>
    <w:p w14:paraId="0F0A98C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1. -------------------------------------</w:t>
      </w:r>
    </w:p>
    <w:p w14:paraId="2493F28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ArrA1.Concat(intArrA2)</w:t>
      </w:r>
    </w:p>
    <w:p w14:paraId="5ACBA53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1. intArrA1.Concat(intArrA2) 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18D309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intArrA1 = { 1, 2, 3, 4, 5 };</w:t>
      </w:r>
    </w:p>
    <w:p w14:paraId="308D6732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intArrA2 = { 1, 3, 5, 7, 9 };</w:t>
      </w:r>
    </w:p>
    <w:p w14:paraId="3BBCC34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intArrA1ConcatintArrA2 =</w:t>
      </w:r>
    </w:p>
    <w:p w14:paraId="539D4E8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 intArrA1.Concat(intArrA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4DA0D3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ntArrA1ConcatintArrA2)</w:t>
      </w:r>
    </w:p>
    <w:p w14:paraId="4C3A136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B0846F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 [</w:t>
      </w:r>
      <w:r>
        <w:t> </w:t>
      </w:r>
      <w:r>
        <w:rPr>
          <w:rFonts w:ascii="Consolas" w:hAnsi="Consolas"/>
          <w:sz w:val="18"/>
          <w:szCs w:val="18"/>
        </w:rPr>
        <w:t>{item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"</w:t>
      </w:r>
      <w:r>
        <w:rPr>
          <w:rFonts w:ascii="Consolas" w:hAnsi="Consolas"/>
          <w:sz w:val="18"/>
          <w:szCs w:val="18"/>
        </w:rPr>
        <w:t>);</w:t>
      </w:r>
    </w:p>
    <w:p w14:paraId="3798448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78AE41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65DEEE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 ]  [ 2 ]  [ 3 ]  [ 4 ]  [ 5 ]  [ 1 ]  [ 3 ]  [ 5 ]  [ 7 ]  [ 9 ]</w:t>
      </w:r>
    </w:p>
    <w:p w14:paraId="6CA3AB0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2. -------------------------------------</w:t>
      </w:r>
    </w:p>
    <w:p w14:paraId="5DE4F67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ArrA1.Union(intArrA2)</w:t>
      </w:r>
    </w:p>
    <w:p w14:paraId="33D04C0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2. intArrA1.Union(intArrA2) 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900D09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intArrA1UnionintArrA2 =</w:t>
      </w:r>
    </w:p>
    <w:p w14:paraId="0F4E8E2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 intArrA1.Union(intArrA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3B0B74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ntArrA1UnionintArrA2)</w:t>
      </w:r>
    </w:p>
    <w:p w14:paraId="3D73E65A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258D01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 [</w:t>
      </w:r>
      <w:r>
        <w:t> </w:t>
      </w:r>
      <w:r>
        <w:rPr>
          <w:rFonts w:ascii="Consolas" w:hAnsi="Consolas"/>
          <w:sz w:val="18"/>
          <w:szCs w:val="18"/>
        </w:rPr>
        <w:t>{item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"</w:t>
      </w:r>
      <w:r>
        <w:rPr>
          <w:rFonts w:ascii="Consolas" w:hAnsi="Consolas"/>
          <w:sz w:val="18"/>
          <w:szCs w:val="18"/>
        </w:rPr>
        <w:t>);</w:t>
      </w:r>
    </w:p>
    <w:p w14:paraId="443370B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479354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8FE32E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 ]  [ 2 ]  [ 3 ]  [ 4 ]  [ 5 ]  [ 7 ]  [ 9 ]</w:t>
      </w:r>
    </w:p>
    <w:p w14:paraId="0AF455D0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3. -------------------------------------</w:t>
      </w:r>
    </w:p>
    <w:p w14:paraId="5A8CCA6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List1.Concat(gamerList2)</w:t>
      </w:r>
    </w:p>
    <w:p w14:paraId="663CBF7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3. gamerList1.Concat(gamerList2) 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389CBA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Lis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185607C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77535C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269D275A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2 },</w:t>
      </w:r>
    </w:p>
    <w:p w14:paraId="75FB7E8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5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9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2 }</w:t>
      </w:r>
    </w:p>
    <w:p w14:paraId="4C323B9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3E25DAF7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List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4D4E02E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4D25B9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550FA8F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54D2A72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3064958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5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9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2 }</w:t>
      </w:r>
    </w:p>
    <w:p w14:paraId="1DC96BF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5340536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List1ConcatgamerList2 =</w:t>
      </w:r>
    </w:p>
    <w:p w14:paraId="65CC5A60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gamerList1.Concat(gamerList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BB40B6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List1ConcatgamerList2)</w:t>
      </w:r>
    </w:p>
    <w:p w14:paraId="7526A29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63981C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gamer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733BAC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6915330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1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1,TeamId=1</w:t>
      </w:r>
    </w:p>
    <w:p w14:paraId="30312BA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2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2,TeamId=2</w:t>
      </w:r>
    </w:p>
    <w:p w14:paraId="6965AAD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5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9,TeamId=2</w:t>
      </w:r>
    </w:p>
    <w:p w14:paraId="7C580B3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1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1,TeamId=1</w:t>
      </w:r>
    </w:p>
    <w:p w14:paraId="58B41D2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3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3,TeamId=1</w:t>
      </w:r>
    </w:p>
    <w:p w14:paraId="10CEE332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4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4,TeamId=1</w:t>
      </w:r>
    </w:p>
    <w:p w14:paraId="6BEEA4F7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5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9,TeamId=2</w:t>
      </w:r>
    </w:p>
    <w:p w14:paraId="3D3B939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4. -------------------------------------</w:t>
      </w:r>
    </w:p>
    <w:p w14:paraId="3199C51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List1.Union(gamerList2)</w:t>
      </w:r>
    </w:p>
    <w:p w14:paraId="732A2CB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4. gamerList1.Union(gamerList2) 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403296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List1UniongamerList2 =</w:t>
      </w:r>
    </w:p>
    <w:p w14:paraId="785806B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 gamerList1.Union(gamerList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405AFE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List1UniongamerList2)</w:t>
      </w:r>
    </w:p>
    <w:p w14:paraId="493B329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F10079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gamer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4FF418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F81E1F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1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1,TeamId=1</w:t>
      </w:r>
    </w:p>
    <w:p w14:paraId="64C769B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2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2,TeamId=2</w:t>
      </w:r>
    </w:p>
    <w:p w14:paraId="51309F20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5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9,TeamId=2</w:t>
      </w:r>
    </w:p>
    <w:p w14:paraId="5155673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1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1,TeamId=1</w:t>
      </w:r>
    </w:p>
    <w:p w14:paraId="5464911A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3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3,TeamId=1</w:t>
      </w:r>
    </w:p>
    <w:p w14:paraId="311F652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4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4,TeamId=1</w:t>
      </w:r>
    </w:p>
    <w:p w14:paraId="1C78EA7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5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9,TeamId=2</w:t>
      </w:r>
    </w:p>
    <w:p w14:paraId="65C82B9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5. -------------------------------------</w:t>
      </w:r>
    </w:p>
    <w:p w14:paraId="4B3C9DC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List1.Union(gamerList2,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Help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)</w:t>
      </w:r>
    </w:p>
    <w:p w14:paraId="6F7D293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5. gamerList1.Union(gamerList2, new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Helper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).</w:t>
      </w:r>
      <w:proofErr w:type="spellStart"/>
      <w:r>
        <w:rPr>
          <w:rFonts w:ascii="Consolas" w:hAnsi="Consolas"/>
          <w:color w:val="A31515"/>
          <w:sz w:val="18"/>
          <w:szCs w:val="18"/>
        </w:rPr>
        <w:t>OrderBy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r>
        <w:rPr>
          <w:rFonts w:ascii="Consolas" w:hAnsi="Consolas"/>
          <w:color w:val="A31515"/>
          <w:sz w:val="18"/>
          <w:szCs w:val="18"/>
        </w:rPr>
        <w:t>) -------------- "</w:t>
      </w:r>
      <w:r>
        <w:rPr>
          <w:rFonts w:ascii="Consolas" w:hAnsi="Consolas"/>
          <w:sz w:val="18"/>
          <w:szCs w:val="18"/>
        </w:rPr>
        <w:t>);</w:t>
      </w:r>
    </w:p>
    <w:p w14:paraId="2FA3FC7A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List1UniongamerList2V2 =</w:t>
      </w:r>
    </w:p>
    <w:p w14:paraId="41199CC7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 gamerList1.Union(gamerList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Help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0EA04A9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OrderB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659996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Gamer&gt; gamerList1ConcatgamerList2V2 =</w:t>
      </w:r>
    </w:p>
    <w:p w14:paraId="265FFB5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    gamerList1.Concat(gamerList2,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Help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)</w:t>
      </w:r>
    </w:p>
    <w:p w14:paraId="4B3ACF90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Conca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IEqualityCompar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not possible.</w:t>
      </w:r>
    </w:p>
    <w:p w14:paraId="2A39AAA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because Union without </w:t>
      </w:r>
      <w:proofErr w:type="spellStart"/>
      <w:r>
        <w:rPr>
          <w:rFonts w:ascii="Consolas" w:hAnsi="Consolas"/>
          <w:color w:val="008000"/>
          <w:sz w:val="18"/>
          <w:szCs w:val="18"/>
        </w:rPr>
        <w:t>IEqualityCompar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do the same thing.</w:t>
      </w:r>
    </w:p>
    <w:p w14:paraId="0155366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List1UniongamerList2V2)</w:t>
      </w:r>
    </w:p>
    <w:p w14:paraId="3D15679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934A31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gamer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36273D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303C78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1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1,TeamId=1</w:t>
      </w:r>
    </w:p>
    <w:p w14:paraId="6309F1E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2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2,TeamId=2</w:t>
      </w:r>
    </w:p>
    <w:p w14:paraId="0F9170A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3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3,TeamId=1</w:t>
      </w:r>
    </w:p>
    <w:p w14:paraId="599A77D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4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4,TeamId=1</w:t>
      </w:r>
    </w:p>
    <w:p w14:paraId="15F3C15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5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9,TeamId=2</w:t>
      </w:r>
    </w:p>
    <w:p w14:paraId="434D828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F950694" w14:textId="77777777" w:rsidR="00812969" w:rsidRDefault="00812969" w:rsidP="00A26519">
      <w:pPr>
        <w:spacing w:after="0"/>
      </w:pPr>
    </w:p>
    <w:p w14:paraId="632A2292" w14:textId="77777777" w:rsidR="00812969" w:rsidRDefault="00812969" w:rsidP="00A26519">
      <w:pPr>
        <w:spacing w:after="0"/>
      </w:pPr>
    </w:p>
    <w:p w14:paraId="627D2DD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</w:t>
      </w:r>
    </w:p>
    <w:p w14:paraId="77540257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ntersect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CEACC1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Intersec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6A5BFA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FB6C71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Intersect(</w:t>
      </w:r>
      <w:proofErr w:type="gramEnd"/>
      <w:r>
        <w:rPr>
          <w:rFonts w:ascii="Consolas" w:hAnsi="Consolas"/>
          <w:color w:val="008000"/>
          <w:sz w:val="18"/>
          <w:szCs w:val="18"/>
        </w:rPr>
        <w:t>) returns the elements which both collections have.</w:t>
      </w:r>
    </w:p>
    <w:p w14:paraId="420040C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1. -------------------------------------</w:t>
      </w:r>
    </w:p>
    <w:p w14:paraId="1EC2DFF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ArrA1.Intersect(intArrA2)</w:t>
      </w:r>
    </w:p>
    <w:p w14:paraId="3516413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3.1. intArrA1.Intersect(intArrA2)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1D005CA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intArrA1 = { 1, 2, 3, 4, 5 };</w:t>
      </w:r>
    </w:p>
    <w:p w14:paraId="147ADC12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intArrA2 = { 1, 3, 5, 7, 9 };</w:t>
      </w:r>
    </w:p>
    <w:p w14:paraId="48594F2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intArrA1IntersectintArrA2 = intArrA1.Intersect(intArrA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53EFA0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ntArrA1IntersectintArrA2)</w:t>
      </w:r>
    </w:p>
    <w:p w14:paraId="7C0B2E2A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3F70DF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 [</w:t>
      </w:r>
      <w:r>
        <w:t> </w:t>
      </w:r>
      <w:r>
        <w:rPr>
          <w:rFonts w:ascii="Consolas" w:hAnsi="Consolas"/>
          <w:sz w:val="18"/>
          <w:szCs w:val="18"/>
        </w:rPr>
        <w:t>{item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"</w:t>
      </w:r>
      <w:r>
        <w:rPr>
          <w:rFonts w:ascii="Consolas" w:hAnsi="Consolas"/>
          <w:sz w:val="18"/>
          <w:szCs w:val="18"/>
        </w:rPr>
        <w:t>);</w:t>
      </w:r>
    </w:p>
    <w:p w14:paraId="47DFE817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3D7A400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2BB988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[ </w:t>
      </w:r>
      <w:proofErr w:type="gramStart"/>
      <w:r>
        <w:rPr>
          <w:rFonts w:ascii="Consolas" w:hAnsi="Consolas"/>
          <w:color w:val="008000"/>
          <w:sz w:val="18"/>
          <w:szCs w:val="18"/>
        </w:rPr>
        <w:t>1 ]</w:t>
      </w:r>
      <w:proofErr w:type="gramEnd"/>
      <w:r>
        <w:rPr>
          <w:rFonts w:ascii="Consolas" w:hAnsi="Consolas"/>
          <w:color w:val="008000"/>
          <w:sz w:val="18"/>
          <w:szCs w:val="18"/>
        </w:rPr>
        <w:t>  [ 3 ]  [ 5 ]</w:t>
      </w:r>
    </w:p>
    <w:p w14:paraId="61D81922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2. -------------------------------------</w:t>
      </w:r>
    </w:p>
    <w:p w14:paraId="3A492B3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List1.Intersect(gamerList2)</w:t>
      </w:r>
    </w:p>
    <w:p w14:paraId="240C564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3.2. gamerList1.Intersect(gamerList2</w:t>
      </w:r>
      <w:proofErr w:type="gramStart"/>
      <w:r>
        <w:rPr>
          <w:rFonts w:ascii="Consolas" w:hAnsi="Consolas"/>
          <w:color w:val="A31515"/>
          <w:sz w:val="18"/>
          <w:szCs w:val="18"/>
        </w:rPr>
        <w:t>).</w:t>
      </w:r>
      <w:proofErr w:type="spellStart"/>
      <w:r>
        <w:rPr>
          <w:rFonts w:ascii="Consolas" w:hAnsi="Consolas"/>
          <w:color w:val="A31515"/>
          <w:sz w:val="18"/>
          <w:szCs w:val="18"/>
        </w:rPr>
        <w:t>OrderBy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r>
        <w:rPr>
          <w:rFonts w:ascii="Consolas" w:hAnsi="Consolas"/>
          <w:color w:val="A31515"/>
          <w:sz w:val="18"/>
          <w:szCs w:val="18"/>
        </w:rPr>
        <w:t>) -------------- "</w:t>
      </w:r>
      <w:r>
        <w:rPr>
          <w:rFonts w:ascii="Consolas" w:hAnsi="Consolas"/>
          <w:sz w:val="18"/>
          <w:szCs w:val="18"/>
        </w:rPr>
        <w:t>);</w:t>
      </w:r>
    </w:p>
    <w:p w14:paraId="085654C2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Lis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72FE591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2AC8D3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50B14F5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2 },</w:t>
      </w:r>
    </w:p>
    <w:p w14:paraId="3D3E965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5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9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2 }</w:t>
      </w:r>
    </w:p>
    <w:p w14:paraId="2519CB7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699E66F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List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7CE2204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9FCFCE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497E7A30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1422689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07134AF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5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9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2 }</w:t>
      </w:r>
    </w:p>
    <w:p w14:paraId="0A2EAA1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3B40D49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List1IntersectgamerList2 =</w:t>
      </w:r>
    </w:p>
    <w:p w14:paraId="41290F62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 gamerList1.Intersect(gamerList2)</w:t>
      </w:r>
    </w:p>
    <w:p w14:paraId="5F3FEA9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OrderB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2182B8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List1IntersectgamerList2)</w:t>
      </w:r>
    </w:p>
    <w:p w14:paraId="6449BC9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BD5E18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gamer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73AA42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FB771F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 nothing,</w:t>
      </w:r>
    </w:p>
    <w:p w14:paraId="3B9BBA6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because the default </w:t>
      </w:r>
      <w:proofErr w:type="gramStart"/>
      <w:r>
        <w:rPr>
          <w:rFonts w:ascii="Consolas" w:hAnsi="Consolas"/>
          <w:color w:val="008000"/>
          <w:sz w:val="18"/>
          <w:szCs w:val="18"/>
        </w:rPr>
        <w:t>Equals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GetHashCode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604A67D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f Gamer is not good enough to let Gamer to compare its properties.</w:t>
      </w:r>
    </w:p>
    <w:p w14:paraId="217F8BD0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3. -------------------------------------</w:t>
      </w:r>
    </w:p>
    <w:p w14:paraId="35236E1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List1.Intersect(gamerList2)</w:t>
      </w:r>
    </w:p>
    <w:p w14:paraId="2B429BA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3. gamerList1.Intersect(gamerList2, new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Helper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).</w:t>
      </w:r>
      <w:proofErr w:type="spellStart"/>
      <w:r>
        <w:rPr>
          <w:rFonts w:ascii="Consolas" w:hAnsi="Consolas"/>
          <w:color w:val="A31515"/>
          <w:sz w:val="18"/>
          <w:szCs w:val="18"/>
        </w:rPr>
        <w:t>OrderBy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r>
        <w:rPr>
          <w:rFonts w:ascii="Consolas" w:hAnsi="Consolas"/>
          <w:color w:val="A31515"/>
          <w:sz w:val="18"/>
          <w:szCs w:val="18"/>
        </w:rPr>
        <w:t>) -------------- "</w:t>
      </w:r>
      <w:r>
        <w:rPr>
          <w:rFonts w:ascii="Consolas" w:hAnsi="Consolas"/>
          <w:sz w:val="18"/>
          <w:szCs w:val="18"/>
        </w:rPr>
        <w:t>);</w:t>
      </w:r>
    </w:p>
    <w:p w14:paraId="3559495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List1IntersectgamerList2V2 =</w:t>
      </w:r>
    </w:p>
    <w:p w14:paraId="3D5EED30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 gamerList1.Intersect(gamerList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Help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7DBE23D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OrderB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02714A3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List1IntersectgamerList2V2)</w:t>
      </w:r>
    </w:p>
    <w:p w14:paraId="4F39F84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DF687C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gamer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5C3887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9569597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1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1,TeamId=1</w:t>
      </w:r>
    </w:p>
    <w:p w14:paraId="39B5BEC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5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9,TeamId=2</w:t>
      </w:r>
    </w:p>
    <w:p w14:paraId="0C6410D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5E5CA76" w14:textId="77777777" w:rsidR="00812969" w:rsidRDefault="00812969" w:rsidP="00A26519">
      <w:pPr>
        <w:spacing w:after="0"/>
      </w:pPr>
    </w:p>
    <w:p w14:paraId="0B94F4FA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</w:t>
      </w:r>
    </w:p>
    <w:p w14:paraId="6C86C1B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xcept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8C2210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Excep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A79251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48FC0C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xcept(</w:t>
      </w:r>
      <w:proofErr w:type="gramEnd"/>
      <w:r>
        <w:rPr>
          <w:rFonts w:ascii="Consolas" w:hAnsi="Consolas"/>
          <w:color w:val="008000"/>
          <w:sz w:val="18"/>
          <w:szCs w:val="18"/>
        </w:rPr>
        <w:t>) returns the elements</w:t>
      </w:r>
    </w:p>
    <w:p w14:paraId="09E2CC8A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at are in the first collection</w:t>
      </w:r>
    </w:p>
    <w:p w14:paraId="5CCD797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ut not in the second collection.</w:t>
      </w:r>
    </w:p>
    <w:p w14:paraId="51BA827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1. -------------------------------------</w:t>
      </w:r>
    </w:p>
    <w:p w14:paraId="7B2B985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ArrA1.Except(intArrA2)</w:t>
      </w:r>
    </w:p>
    <w:p w14:paraId="5281547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4.1. intArrA1.Except(intArrA2)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69359D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intArrA1 = { 1, 2, 3, 4, 5 };</w:t>
      </w:r>
    </w:p>
    <w:p w14:paraId="1DEA4E72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intArrA2 = { 1, 3, 5, 7, 9 };</w:t>
      </w:r>
    </w:p>
    <w:p w14:paraId="40D02DE0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intArrA1ExceptintArrA2 = intArrA1.Except(intArrA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D7CC8A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ntArrA1ExceptintArrA2)</w:t>
      </w:r>
    </w:p>
    <w:p w14:paraId="0729DC07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BEA9E9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 [</w:t>
      </w:r>
      <w:r>
        <w:t> </w:t>
      </w:r>
      <w:r>
        <w:rPr>
          <w:rFonts w:ascii="Consolas" w:hAnsi="Consolas"/>
          <w:sz w:val="18"/>
          <w:szCs w:val="18"/>
        </w:rPr>
        <w:t>{item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"</w:t>
      </w:r>
      <w:r>
        <w:rPr>
          <w:rFonts w:ascii="Consolas" w:hAnsi="Consolas"/>
          <w:sz w:val="18"/>
          <w:szCs w:val="18"/>
        </w:rPr>
        <w:t>);</w:t>
      </w:r>
    </w:p>
    <w:p w14:paraId="22D384A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794437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DEC4B4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[ </w:t>
      </w:r>
      <w:proofErr w:type="gramStart"/>
      <w:r>
        <w:rPr>
          <w:rFonts w:ascii="Consolas" w:hAnsi="Consolas"/>
          <w:color w:val="008000"/>
          <w:sz w:val="18"/>
          <w:szCs w:val="18"/>
        </w:rPr>
        <w:t>2 ]</w:t>
      </w:r>
      <w:proofErr w:type="gramEnd"/>
      <w:r>
        <w:rPr>
          <w:rFonts w:ascii="Consolas" w:hAnsi="Consolas"/>
          <w:color w:val="008000"/>
          <w:sz w:val="18"/>
          <w:szCs w:val="18"/>
        </w:rPr>
        <w:t>  [ 4 ]</w:t>
      </w:r>
    </w:p>
    <w:p w14:paraId="6D10949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2. -------------------------------------</w:t>
      </w:r>
    </w:p>
    <w:p w14:paraId="302269A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List1.Except(gamerList2)</w:t>
      </w:r>
    </w:p>
    <w:p w14:paraId="333C4067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4.2. gamerList1.Except(gamerList2) 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97F7840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Lis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1A34F802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D1B268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15A15BD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2 },</w:t>
      </w:r>
    </w:p>
    <w:p w14:paraId="6A4DF2E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5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9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2 }</w:t>
      </w:r>
    </w:p>
    <w:p w14:paraId="4B6C0B37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0AF7168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List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4427C87A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542DA32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30B97CE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56F910A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2C0141C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5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9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2 }</w:t>
      </w:r>
    </w:p>
    <w:p w14:paraId="4745E22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5F0126F0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List1ExceptgamerList2 =</w:t>
      </w:r>
    </w:p>
    <w:p w14:paraId="4A3FB74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 gamerList1.Except(gamerList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967F75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List1ExceptgamerList2)</w:t>
      </w:r>
    </w:p>
    <w:p w14:paraId="748798F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1035070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gamer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73187F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23A002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1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1,TeamId=1</w:t>
      </w:r>
    </w:p>
    <w:p w14:paraId="162571FA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2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2,TeamId=2</w:t>
      </w:r>
    </w:p>
    <w:p w14:paraId="35923D1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5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9,TeamId=2</w:t>
      </w:r>
    </w:p>
    <w:p w14:paraId="463D865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3. -------------------------------------</w:t>
      </w:r>
    </w:p>
    <w:p w14:paraId="4156ED2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List1.Except(gamerList2)</w:t>
      </w:r>
    </w:p>
    <w:p w14:paraId="3ED3CFB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3. gamerList1.Except(gamerList2, new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Helper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).</w:t>
      </w:r>
      <w:proofErr w:type="spellStart"/>
      <w:r>
        <w:rPr>
          <w:rFonts w:ascii="Consolas" w:hAnsi="Consolas"/>
          <w:color w:val="A31515"/>
          <w:sz w:val="18"/>
          <w:szCs w:val="18"/>
        </w:rPr>
        <w:t>OrderBy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r>
        <w:rPr>
          <w:rFonts w:ascii="Consolas" w:hAnsi="Consolas"/>
          <w:color w:val="A31515"/>
          <w:sz w:val="18"/>
          <w:szCs w:val="18"/>
        </w:rPr>
        <w:t>) -------------- "</w:t>
      </w:r>
      <w:r>
        <w:rPr>
          <w:rFonts w:ascii="Consolas" w:hAnsi="Consolas"/>
          <w:sz w:val="18"/>
          <w:szCs w:val="18"/>
        </w:rPr>
        <w:t>);</w:t>
      </w:r>
    </w:p>
    <w:p w14:paraId="5ED3CF2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List1ExceptgamerList2V2 =</w:t>
      </w:r>
    </w:p>
    <w:p w14:paraId="7EBF162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 gamerList1.Except(gamerList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Help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03C1FA9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OrderB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43B62DD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List1ExceptgamerList2V2)</w:t>
      </w:r>
    </w:p>
    <w:p w14:paraId="3F0A896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245C92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gamer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A4382E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B01198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gramStart"/>
      <w:r>
        <w:rPr>
          <w:rFonts w:ascii="Consolas" w:hAnsi="Consolas"/>
          <w:color w:val="008000"/>
          <w:sz w:val="18"/>
          <w:szCs w:val="18"/>
        </w:rPr>
        <w:t>2,GamerName</w:t>
      </w:r>
      <w:proofErr w:type="gramEnd"/>
      <w:r>
        <w:rPr>
          <w:rFonts w:ascii="Consolas" w:hAnsi="Consolas"/>
          <w:color w:val="008000"/>
          <w:sz w:val="18"/>
          <w:szCs w:val="18"/>
        </w:rPr>
        <w:t>=Name2,TeamId=2</w:t>
      </w:r>
    </w:p>
    <w:p w14:paraId="643C37F0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53AD65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D3EA85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lastRenderedPageBreak/>
        <w:t>}</w:t>
      </w:r>
    </w:p>
    <w:p w14:paraId="17CDFE49" w14:textId="77777777" w:rsidR="00812969" w:rsidRDefault="00812969" w:rsidP="00A26519">
      <w:pPr>
        <w:spacing w:after="0"/>
      </w:pPr>
    </w:p>
    <w:p w14:paraId="54A0EBCB" w14:textId="77777777" w:rsidR="00812969" w:rsidRDefault="00812969" w:rsidP="00A26519">
      <w:pPr>
        <w:spacing w:after="0"/>
      </w:pPr>
    </w:p>
    <w:p w14:paraId="3C82AA35" w14:textId="77777777" w:rsidR="00812969" w:rsidRDefault="00812969" w:rsidP="00A265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eGame</w:t>
      </w:r>
      <w:proofErr w:type="spellEnd"/>
    </w:p>
    <w:p w14:paraId="7BC8767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4758A72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</w:p>
    <w:p w14:paraId="3C4D21B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6141FD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D1615DA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351468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00C80E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AB9735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</w:t>
      </w:r>
      <w:proofErr w:type="spellStart"/>
      <w:r>
        <w:rPr>
          <w:rFonts w:ascii="Consolas" w:hAnsi="Consolas"/>
          <w:color w:val="A31515"/>
          <w:sz w:val="18"/>
          <w:szCs w:val="18"/>
        </w:rPr>
        <w:t>TeamName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278B63A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97B696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E870C1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eamHelper</w:t>
      </w:r>
      <w:proofErr w:type="spellEnd"/>
    </w:p>
    <w:p w14:paraId="1DE8151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B7CFBE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SampleTeam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4D9894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873CB5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>&gt;</w:t>
      </w:r>
    </w:p>
    <w:p w14:paraId="2D4CE06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949F62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1"</w:t>
      </w:r>
      <w:r>
        <w:rPr>
          <w:rFonts w:ascii="Consolas" w:hAnsi="Consolas"/>
          <w:sz w:val="18"/>
          <w:szCs w:val="18"/>
        </w:rPr>
        <w:t>},</w:t>
      </w:r>
    </w:p>
    <w:p w14:paraId="257455F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2"</w:t>
      </w:r>
      <w:r>
        <w:rPr>
          <w:rFonts w:ascii="Consolas" w:hAnsi="Consolas"/>
          <w:sz w:val="18"/>
          <w:szCs w:val="18"/>
        </w:rPr>
        <w:t>},</w:t>
      </w:r>
    </w:p>
    <w:p w14:paraId="7B128F8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3"</w:t>
      </w:r>
      <w:r>
        <w:rPr>
          <w:rFonts w:ascii="Consolas" w:hAnsi="Consolas"/>
          <w:sz w:val="18"/>
          <w:szCs w:val="18"/>
        </w:rPr>
        <w:t>},</w:t>
      </w:r>
    </w:p>
    <w:p w14:paraId="121889E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52703452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59404DB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A8B21F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16A2195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3B2923E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4A12F7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6A7958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61FD14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DAB7E7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71F322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Id==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GamerName</w:t>
      </w:r>
      <w:proofErr w:type="gramEnd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,TeamId=</w:t>
      </w:r>
      <w:r>
        <w:rPr>
          <w:rFonts w:ascii="Consolas" w:hAnsi="Consolas"/>
          <w:sz w:val="18"/>
          <w:szCs w:val="18"/>
        </w:rPr>
        <w:t>{TeamId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72D418B2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DC461A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1E2CFE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Help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qualityCompare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754DDBE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6F92B3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Sample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FFBE413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D6999D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373FF7B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C0F182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5A1F310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2 },</w:t>
      </w:r>
    </w:p>
    <w:p w14:paraId="79A848E8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4801E00C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0AFCF84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5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9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2 },</w:t>
      </w:r>
    </w:p>
    <w:p w14:paraId="25CCFC4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6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0"</w:t>
      </w:r>
      <w:r>
        <w:rPr>
          <w:rFonts w:ascii="Consolas" w:hAnsi="Consolas"/>
          <w:sz w:val="18"/>
          <w:szCs w:val="18"/>
        </w:rPr>
        <w:t>}</w:t>
      </w:r>
    </w:p>
    <w:p w14:paraId="43F6224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548CECE1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D6868B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Equals(</w:t>
      </w:r>
      <w:proofErr w:type="gramEnd"/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x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y)</w:t>
      </w:r>
    </w:p>
    <w:p w14:paraId="6985899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2FD767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y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t> </w:t>
      </w:r>
      <w:r>
        <w:rPr>
          <w:rFonts w:ascii="Consolas" w:hAnsi="Consolas"/>
          <w:sz w:val="18"/>
          <w:szCs w:val="18"/>
        </w:rPr>
        <w:t>&amp;&amp; x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t> </w:t>
      </w:r>
      <w:r>
        <w:rPr>
          <w:rFonts w:ascii="Consolas" w:hAnsi="Consolas"/>
          <w:sz w:val="18"/>
          <w:szCs w:val="18"/>
        </w:rPr>
        <w:t>&amp;&amp;</w:t>
      </w:r>
    </w:p>
    <w:p w14:paraId="10B7C8E5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x.Id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proofErr w:type="gramStart"/>
      <w:r>
        <w:rPr>
          <w:rFonts w:ascii="Consolas" w:hAnsi="Consolas"/>
          <w:sz w:val="18"/>
          <w:szCs w:val="18"/>
        </w:rPr>
        <w:t>y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amp;&amp;</w:t>
      </w:r>
    </w:p>
    <w:p w14:paraId="75A2BC1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x.Name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proofErr w:type="gramStart"/>
      <w:r>
        <w:rPr>
          <w:rFonts w:ascii="Consolas" w:hAnsi="Consolas"/>
          <w:sz w:val="18"/>
          <w:szCs w:val="18"/>
        </w:rPr>
        <w:t>y.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amp;&amp;</w:t>
      </w:r>
    </w:p>
    <w:p w14:paraId="7F17132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x.TeamId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proofErr w:type="gramStart"/>
      <w:r>
        <w:rPr>
          <w:rFonts w:ascii="Consolas" w:hAnsi="Consolas"/>
          <w:sz w:val="18"/>
          <w:szCs w:val="18"/>
        </w:rPr>
        <w:t>y.TeamId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346939D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599BCC9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HashCod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obj)</w:t>
      </w:r>
    </w:p>
    <w:p w14:paraId="65EC412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338DA3EF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bj.</w:t>
      </w:r>
      <w:proofErr w:type="gramStart"/>
      <w:r>
        <w:rPr>
          <w:rFonts w:ascii="Consolas" w:hAnsi="Consolas"/>
          <w:sz w:val="18"/>
          <w:szCs w:val="18"/>
        </w:rPr>
        <w:t>Id.GetHashCode</w:t>
      </w:r>
      <w:proofErr w:type="spellEnd"/>
      <w:proofErr w:type="gramEnd"/>
      <w:r>
        <w:rPr>
          <w:rFonts w:ascii="Consolas" w:hAnsi="Consolas"/>
          <w:sz w:val="18"/>
          <w:szCs w:val="18"/>
        </w:rPr>
        <w:t>() ^</w:t>
      </w:r>
    </w:p>
    <w:p w14:paraId="5BD6C4F7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bj.TeamId.GetHashCode</w:t>
      </w:r>
      <w:proofErr w:type="spellEnd"/>
      <w:proofErr w:type="gramEnd"/>
      <w:r>
        <w:rPr>
          <w:rFonts w:ascii="Consolas" w:hAnsi="Consolas"/>
          <w:sz w:val="18"/>
          <w:szCs w:val="18"/>
        </w:rPr>
        <w:t>() ^</w:t>
      </w:r>
    </w:p>
    <w:p w14:paraId="594F19F6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bj.Name.GetHashCode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AA3D13A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99E7644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F2BBA2A" w14:textId="77777777" w:rsidR="00812969" w:rsidRDefault="00812969" w:rsidP="00A265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B919E38" w14:textId="77777777" w:rsidR="00812969" w:rsidRDefault="00812969" w:rsidP="00A26519">
      <w:pPr>
        <w:spacing w:after="0"/>
      </w:pPr>
    </w:p>
    <w:p w14:paraId="4C6FB6B1" w14:textId="5768199F" w:rsidR="00812969" w:rsidRDefault="00812969" w:rsidP="00A26519">
      <w:pPr>
        <w:spacing w:after="0"/>
      </w:pPr>
      <w:r>
        <w:rPr>
          <w:noProof/>
        </w:rPr>
        <w:drawing>
          <wp:inline distT="0" distB="0" distL="0" distR="0" wp14:anchorId="11711FB6" wp14:editId="64818214">
            <wp:extent cx="5274310" cy="4244340"/>
            <wp:effectExtent l="0" t="0" r="254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4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070F3" w14:textId="77777777" w:rsidR="00812969" w:rsidRDefault="00812969" w:rsidP="00A26519">
      <w:pPr>
        <w:spacing w:after="0"/>
      </w:pPr>
    </w:p>
    <w:p w14:paraId="3D014872" w14:textId="5EFBD5AF" w:rsidR="00CB2FC2" w:rsidRPr="004077B6" w:rsidRDefault="00812969" w:rsidP="00A26519">
      <w:pPr>
        <w:spacing w:after="0"/>
      </w:pPr>
      <w:r>
        <w:rPr>
          <w:noProof/>
        </w:rPr>
        <w:drawing>
          <wp:inline distT="0" distB="0" distL="0" distR="0" wp14:anchorId="3BDA3E64" wp14:editId="779086C4">
            <wp:extent cx="5274310" cy="261620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B2FC2" w:rsidRPr="004077B6" w:rsidSect="00A2651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FECE5" w14:textId="77777777" w:rsidR="00144CA6" w:rsidRDefault="00144CA6" w:rsidP="000435DB">
      <w:pPr>
        <w:spacing w:after="0" w:line="240" w:lineRule="auto"/>
      </w:pPr>
      <w:r>
        <w:separator/>
      </w:r>
    </w:p>
  </w:endnote>
  <w:endnote w:type="continuationSeparator" w:id="0">
    <w:p w14:paraId="3AAAA0B9" w14:textId="77777777" w:rsidR="00144CA6" w:rsidRDefault="00144CA6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BB39A" w14:textId="77777777" w:rsidR="00144CA6" w:rsidRDefault="00144CA6" w:rsidP="000435DB">
      <w:pPr>
        <w:spacing w:after="0" w:line="240" w:lineRule="auto"/>
      </w:pPr>
      <w:r>
        <w:separator/>
      </w:r>
    </w:p>
  </w:footnote>
  <w:footnote w:type="continuationSeparator" w:id="0">
    <w:p w14:paraId="7AAA2B0C" w14:textId="77777777" w:rsidR="00144CA6" w:rsidRDefault="00144CA6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tDAwtzA1sjA3MzRR0lEKTi0uzszPAykwrAUADVJBLiwAAAA="/>
  </w:docVars>
  <w:rsids>
    <w:rsidRoot w:val="00BF1C8A"/>
    <w:rsid w:val="0000022B"/>
    <w:rsid w:val="000033FA"/>
    <w:rsid w:val="00005E7B"/>
    <w:rsid w:val="000435DB"/>
    <w:rsid w:val="000929E0"/>
    <w:rsid w:val="00114F53"/>
    <w:rsid w:val="00144CA6"/>
    <w:rsid w:val="00147C60"/>
    <w:rsid w:val="00163BD7"/>
    <w:rsid w:val="00167207"/>
    <w:rsid w:val="00173998"/>
    <w:rsid w:val="0018231F"/>
    <w:rsid w:val="001856E1"/>
    <w:rsid w:val="001912EB"/>
    <w:rsid w:val="001D53AB"/>
    <w:rsid w:val="00202803"/>
    <w:rsid w:val="00205434"/>
    <w:rsid w:val="00211812"/>
    <w:rsid w:val="00266967"/>
    <w:rsid w:val="002A06FA"/>
    <w:rsid w:val="002A5CF4"/>
    <w:rsid w:val="002D0E1C"/>
    <w:rsid w:val="002F1FE5"/>
    <w:rsid w:val="0033552F"/>
    <w:rsid w:val="00381B6A"/>
    <w:rsid w:val="003827C5"/>
    <w:rsid w:val="003A43F1"/>
    <w:rsid w:val="003B40D6"/>
    <w:rsid w:val="003D6630"/>
    <w:rsid w:val="004077B6"/>
    <w:rsid w:val="004358AC"/>
    <w:rsid w:val="004977CA"/>
    <w:rsid w:val="005500E8"/>
    <w:rsid w:val="00554B5D"/>
    <w:rsid w:val="00566FBE"/>
    <w:rsid w:val="005B1F55"/>
    <w:rsid w:val="005C4DA5"/>
    <w:rsid w:val="00625059"/>
    <w:rsid w:val="0064768A"/>
    <w:rsid w:val="006707D0"/>
    <w:rsid w:val="006E0D66"/>
    <w:rsid w:val="006E47A2"/>
    <w:rsid w:val="00701353"/>
    <w:rsid w:val="00762395"/>
    <w:rsid w:val="00812969"/>
    <w:rsid w:val="00826FC6"/>
    <w:rsid w:val="008D1244"/>
    <w:rsid w:val="008E654E"/>
    <w:rsid w:val="00925D04"/>
    <w:rsid w:val="009350E4"/>
    <w:rsid w:val="0095375D"/>
    <w:rsid w:val="00972AC2"/>
    <w:rsid w:val="0098737A"/>
    <w:rsid w:val="00997D26"/>
    <w:rsid w:val="009C0016"/>
    <w:rsid w:val="009F0312"/>
    <w:rsid w:val="00A26519"/>
    <w:rsid w:val="00A4184C"/>
    <w:rsid w:val="00A92E6F"/>
    <w:rsid w:val="00AC0C87"/>
    <w:rsid w:val="00B16A34"/>
    <w:rsid w:val="00B4726A"/>
    <w:rsid w:val="00B614EA"/>
    <w:rsid w:val="00BA4168"/>
    <w:rsid w:val="00BA5F9B"/>
    <w:rsid w:val="00BC579A"/>
    <w:rsid w:val="00BD6EC8"/>
    <w:rsid w:val="00BF1C8A"/>
    <w:rsid w:val="00C12C30"/>
    <w:rsid w:val="00C22A17"/>
    <w:rsid w:val="00C37F31"/>
    <w:rsid w:val="00C93522"/>
    <w:rsid w:val="00CB2FC2"/>
    <w:rsid w:val="00CE6D0D"/>
    <w:rsid w:val="00D0154B"/>
    <w:rsid w:val="00D1086D"/>
    <w:rsid w:val="00D43DBD"/>
    <w:rsid w:val="00D51059"/>
    <w:rsid w:val="00D975F5"/>
    <w:rsid w:val="00DA2B82"/>
    <w:rsid w:val="00DB1AD6"/>
    <w:rsid w:val="00DC509C"/>
    <w:rsid w:val="00DD5F1B"/>
    <w:rsid w:val="00DD61BB"/>
    <w:rsid w:val="00DE123E"/>
    <w:rsid w:val="00DE4FF7"/>
    <w:rsid w:val="00E11A14"/>
    <w:rsid w:val="00E256D5"/>
    <w:rsid w:val="00E54543"/>
    <w:rsid w:val="00E57626"/>
    <w:rsid w:val="00E73F97"/>
    <w:rsid w:val="00E80ED3"/>
    <w:rsid w:val="00E82E6D"/>
    <w:rsid w:val="00E96BA9"/>
    <w:rsid w:val="00F44075"/>
    <w:rsid w:val="00FA56C8"/>
    <w:rsid w:val="00FC1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3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4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5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1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1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11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9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6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6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2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4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4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84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0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29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76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32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5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3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8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1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70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3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5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9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1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1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6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3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0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2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3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43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8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92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9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35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7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5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7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1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1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4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6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9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7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07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1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6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8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4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7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6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6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5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3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1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7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62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9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3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3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1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1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4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msdn.microsoft.com/en-us/library/bb460136%28v=vs.110%29.aspx" TargetMode="Externa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footnotes" Target="footnotes.xml"/><Relationship Id="rId12" Type="http://schemas.openxmlformats.org/officeDocument/2006/relationships/hyperlink" Target="https://msdn.microsoft.com/en-us/library/bb358407%28v=vs.110%29.aspx" TargetMode="External"/><Relationship Id="rId17" Type="http://schemas.openxmlformats.org/officeDocument/2006/relationships/hyperlink" Target="https://msdn.microsoft.com/en-us/library/bb302894%28v=vs.110%29.asp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sdn.microsoft.com/en-us/library/bb336390%28v=vs.110%29.aspx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sdn.microsoft.com/en-us/library/bb341731%28v=vs.110%29.aspx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msdn.microsoft.com/en-us/library/bb300779%28v=vs.110%29.aspx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msdn.microsoft.com/en-us/library/bb338049%28v=vs.110%29.aspx" TargetMode="External"/><Relationship Id="rId19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hyperlink" Target="https://msdn.microsoft.com/en-us/library/bb348436%28v=vs.110%29.aspx" TargetMode="External"/><Relationship Id="rId14" Type="http://schemas.openxmlformats.org/officeDocument/2006/relationships/hyperlink" Target="https://msdn.microsoft.com/en-us/library/bb355408%28v=vs.110%29.aspx" TargetMode="External"/><Relationship Id="rId22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1</Pages>
  <Words>2951</Words>
  <Characters>16821</Characters>
  <Application>Microsoft Office Word</Application>
  <DocSecurity>0</DocSecurity>
  <Lines>140</Lines>
  <Paragraphs>39</Paragraphs>
  <ScaleCrop>false</ScaleCrop>
  <Company/>
  <LinksUpToDate>false</LinksUpToDate>
  <CharactersWithSpaces>19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77</cp:revision>
  <dcterms:created xsi:type="dcterms:W3CDTF">2022-10-19T17:36:00Z</dcterms:created>
  <dcterms:modified xsi:type="dcterms:W3CDTF">2022-11-14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